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531"/>
        <w:tblOverlap w:val="never"/>
        <w:tblW w:w="90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4"/>
        <w:gridCol w:w="948"/>
        <w:gridCol w:w="1012"/>
        <w:gridCol w:w="1749"/>
        <w:gridCol w:w="1203"/>
        <w:gridCol w:w="701"/>
        <w:gridCol w:w="1096"/>
        <w:gridCol w:w="962"/>
      </w:tblGrid>
      <w:tr w:rsidR="00EB1818" w:rsidTr="00EB1818">
        <w:trPr>
          <w:trHeight w:val="326"/>
        </w:trPr>
        <w:tc>
          <w:tcPr>
            <w:tcW w:w="9035" w:type="dxa"/>
            <w:gridSpan w:val="8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</w:tcPr>
          <w:p w:rsidR="00EB1818" w:rsidRDefault="00EB1818" w:rsidP="00EB1818">
            <w:pPr>
              <w:jc w:val="center"/>
              <w:rPr>
                <w:b/>
                <w:bCs/>
                <w:sz w:val="36"/>
              </w:rPr>
            </w:pPr>
            <w:r>
              <w:rPr>
                <w:rFonts w:hint="eastAsia"/>
                <w:b/>
                <w:bCs/>
                <w:sz w:val="36"/>
              </w:rPr>
              <w:t>武汉大学国家网络安全学院课程实验报告</w:t>
            </w:r>
          </w:p>
          <w:p w:rsidR="00EB1818" w:rsidRDefault="00EB1818" w:rsidP="00EB1818"/>
        </w:tc>
      </w:tr>
      <w:tr w:rsidR="00EB1818" w:rsidTr="00EB1818">
        <w:trPr>
          <w:trHeight w:val="326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pPr>
              <w:jc w:val="center"/>
            </w:pPr>
            <w:r>
              <w:rPr>
                <w:rFonts w:hint="eastAsia"/>
              </w:rPr>
              <w:t>课程名称</w:t>
            </w:r>
          </w:p>
        </w:tc>
        <w:tc>
          <w:tcPr>
            <w:tcW w:w="767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r>
              <w:rPr>
                <w:rFonts w:hint="eastAsia"/>
              </w:rPr>
              <w:t>操作系统原理</w:t>
            </w:r>
          </w:p>
        </w:tc>
      </w:tr>
      <w:tr w:rsidR="00EB1818" w:rsidTr="00EB1818">
        <w:trPr>
          <w:trHeight w:val="340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实验名称</w:t>
            </w:r>
          </w:p>
        </w:tc>
        <w:tc>
          <w:tcPr>
            <w:tcW w:w="3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pPr>
              <w:rPr>
                <w:rFonts w:hint="eastAsia"/>
              </w:rPr>
            </w:pPr>
            <w:r>
              <w:rPr>
                <w:rFonts w:hint="eastAsia"/>
              </w:rPr>
              <w:t>创建线程与跟踪进程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实验序号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实验日期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r>
              <w:rPr>
                <w:rFonts w:hint="eastAsia"/>
              </w:rPr>
              <w:t>20</w:t>
            </w:r>
            <w:r w:rsidR="00EB1818">
              <w:rPr>
                <w:rFonts w:hint="eastAsia"/>
              </w:rPr>
              <w:t>.</w:t>
            </w:r>
            <w:r>
              <w:rPr>
                <w:rFonts w:hint="eastAsia"/>
              </w:rPr>
              <w:t>03</w:t>
            </w:r>
            <w:r w:rsidR="00EB1818">
              <w:rPr>
                <w:rFonts w:hint="eastAsia"/>
              </w:rPr>
              <w:t>.2</w:t>
            </w:r>
            <w:r>
              <w:rPr>
                <w:rFonts w:hint="eastAsia"/>
              </w:rPr>
              <w:t>2</w:t>
            </w:r>
          </w:p>
        </w:tc>
      </w:tr>
      <w:tr w:rsidR="00EB1818" w:rsidTr="00EB1818">
        <w:trPr>
          <w:trHeight w:val="253"/>
        </w:trPr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1818" w:rsidRDefault="00EB1818" w:rsidP="00EB1818">
            <w:pPr>
              <w:jc w:val="center"/>
            </w:pPr>
            <w:r>
              <w:rPr>
                <w:rFonts w:hint="eastAsia"/>
              </w:rPr>
              <w:t>姓</w:t>
            </w:r>
            <w:r>
              <w:t xml:space="preserve">    </w:t>
            </w:r>
            <w:r>
              <w:rPr>
                <w:rFonts w:hint="eastAsia"/>
              </w:rPr>
              <w:t>名</w:t>
            </w:r>
          </w:p>
        </w:tc>
        <w:tc>
          <w:tcPr>
            <w:tcW w:w="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pPr>
              <w:jc w:val="center"/>
            </w:pPr>
            <w:r>
              <w:rPr>
                <w:rFonts w:hint="eastAsia"/>
              </w:rPr>
              <w:t>沈思源</w:t>
            </w:r>
          </w:p>
        </w:tc>
        <w:tc>
          <w:tcPr>
            <w:tcW w:w="1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学</w:t>
            </w:r>
            <w:r>
              <w:t xml:space="preserve">   </w:t>
            </w:r>
            <w:r>
              <w:rPr>
                <w:rFonts w:hint="eastAsia"/>
              </w:rPr>
              <w:t>号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CD6FF3" w:rsidP="00EB1818">
            <w:r>
              <w:rPr>
                <w:rFonts w:hint="eastAsia"/>
              </w:rPr>
              <w:t>2018302070001</w:t>
            </w:r>
          </w:p>
        </w:tc>
        <w:tc>
          <w:tcPr>
            <w:tcW w:w="1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专</w:t>
            </w:r>
            <w:r>
              <w:t xml:space="preserve">    </w:t>
            </w:r>
            <w:r>
              <w:rPr>
                <w:rFonts w:hint="eastAsia"/>
              </w:rPr>
              <w:t>业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信息安全</w:t>
            </w:r>
          </w:p>
        </w:tc>
        <w:tc>
          <w:tcPr>
            <w:tcW w:w="1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年级</w:t>
            </w:r>
            <w:r>
              <w:t>-</w:t>
            </w:r>
            <w:r>
              <w:rPr>
                <w:rFonts w:hint="eastAsia"/>
              </w:rPr>
              <w:t>班</w:t>
            </w:r>
          </w:p>
        </w:tc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201</w:t>
            </w:r>
            <w:r w:rsidR="00CD6FF3">
              <w:rPr>
                <w:rFonts w:hint="eastAsia"/>
              </w:rPr>
              <w:t>8</w:t>
            </w:r>
            <w:r>
              <w:rPr>
                <w:rFonts w:hint="eastAsia"/>
              </w:rPr>
              <w:t>级</w:t>
            </w:r>
            <w:r>
              <w:rPr>
                <w:rFonts w:hint="eastAsia"/>
              </w:rPr>
              <w:t>-</w:t>
            </w:r>
            <w:r w:rsidR="00CD6FF3">
              <w:rPr>
                <w:rFonts w:hint="eastAsia"/>
              </w:rPr>
              <w:t>2</w:t>
            </w:r>
            <w:r>
              <w:rPr>
                <w:rFonts w:hint="eastAsia"/>
              </w:rPr>
              <w:t>班</w:t>
            </w:r>
          </w:p>
        </w:tc>
      </w:tr>
      <w:tr w:rsidR="00EB1818" w:rsidTr="00EB1818">
        <w:trPr>
          <w:trHeight w:val="495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目的及实验内容</w:t>
            </w:r>
          </w:p>
          <w:p w:rsidR="00EB1818" w:rsidRDefault="00CD6FF3" w:rsidP="00EB1818">
            <w:r w:rsidRPr="00CD6FF3">
              <w:rPr>
                <w:rFonts w:hint="eastAsia"/>
              </w:rPr>
              <w:t>学习</w:t>
            </w:r>
            <w:r w:rsidRPr="00CD6FF3">
              <w:rPr>
                <w:rFonts w:hint="eastAsia"/>
              </w:rPr>
              <w:t>fork</w:t>
            </w:r>
            <w:r w:rsidRPr="00CD6FF3">
              <w:rPr>
                <w:rFonts w:hint="eastAsia"/>
              </w:rPr>
              <w:t>函数，</w:t>
            </w:r>
            <w:r w:rsidRPr="00CD6FF3">
              <w:rPr>
                <w:rFonts w:hint="eastAsia"/>
              </w:rPr>
              <w:t xml:space="preserve"> exec</w:t>
            </w:r>
            <w:r w:rsidRPr="00CD6FF3">
              <w:rPr>
                <w:rFonts w:hint="eastAsia"/>
              </w:rPr>
              <w:t>函数和</w:t>
            </w:r>
            <w:r w:rsidRPr="00CD6FF3">
              <w:rPr>
                <w:rFonts w:hint="eastAsia"/>
              </w:rPr>
              <w:t>pthread</w:t>
            </w:r>
            <w:r w:rsidRPr="00CD6FF3">
              <w:rPr>
                <w:rFonts w:hint="eastAsia"/>
              </w:rPr>
              <w:t>函数的使用，阅读源码，分析三个函数的机理</w:t>
            </w:r>
          </w:p>
          <w:p w:rsidR="00CD6FF3" w:rsidRDefault="00CD6FF3" w:rsidP="00EB1818">
            <w:r w:rsidRPr="00CD6FF3">
              <w:rPr>
                <w:rFonts w:hint="eastAsia"/>
              </w:rPr>
              <w:t>代码实现</w:t>
            </w:r>
          </w:p>
          <w:p w:rsidR="00CD6FF3" w:rsidRP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  <w:rPr>
                <w:rFonts w:hint="eastAsia"/>
              </w:rPr>
            </w:pP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 xml:space="preserve">A </w:t>
            </w:r>
            <w:r w:rsidRPr="00CD6FF3">
              <w:rPr>
                <w:rFonts w:hint="eastAsia"/>
              </w:rPr>
              <w:t>创建子进程</w:t>
            </w:r>
            <w:r w:rsidRPr="00CD6FF3">
              <w:rPr>
                <w:rFonts w:hint="eastAsia"/>
              </w:rPr>
              <w:t>B</w:t>
            </w:r>
          </w:p>
          <w:p w:rsidR="00CD6FF3" w:rsidRP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  <w:rPr>
                <w:rFonts w:hint="eastAsia"/>
              </w:rPr>
            </w:pPr>
            <w:r w:rsidRPr="00CD6FF3">
              <w:rPr>
                <w:rFonts w:hint="eastAsia"/>
              </w:rPr>
              <w:t>子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与父进程</w:t>
            </w:r>
            <w:r w:rsidRPr="00CD6FF3">
              <w:rPr>
                <w:rFonts w:hint="eastAsia"/>
              </w:rPr>
              <w:t>A</w:t>
            </w:r>
            <w:r w:rsidRPr="00CD6FF3">
              <w:rPr>
                <w:rFonts w:hint="eastAsia"/>
              </w:rPr>
              <w:t>分别对应不同的</w:t>
            </w:r>
            <w:r w:rsidRPr="00CD6FF3">
              <w:rPr>
                <w:rFonts w:hint="eastAsia"/>
              </w:rPr>
              <w:t>exe(</w:t>
            </w: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A</w:t>
            </w:r>
            <w:r w:rsidRPr="00CD6FF3">
              <w:rPr>
                <w:rFonts w:hint="eastAsia"/>
              </w:rPr>
              <w:t>打印</w:t>
            </w:r>
            <w:r w:rsidRPr="00CD6FF3">
              <w:rPr>
                <w:rFonts w:hint="eastAsia"/>
              </w:rPr>
              <w:t xml:space="preserve">Hello word, </w:t>
            </w: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实现</w:t>
            </w:r>
            <w:r w:rsidRPr="00CD6FF3">
              <w:rPr>
                <w:rFonts w:hint="eastAsia"/>
              </w:rPr>
              <w:t>sum</w:t>
            </w:r>
            <w:r w:rsidRPr="00CD6FF3">
              <w:rPr>
                <w:rFonts w:hint="eastAsia"/>
              </w:rPr>
              <w:t>累加</w:t>
            </w:r>
          </w:p>
          <w:p w:rsidR="00CD6FF3" w:rsidRDefault="00CD6FF3" w:rsidP="00CD6FF3">
            <w:pPr>
              <w:pStyle w:val="a8"/>
              <w:numPr>
                <w:ilvl w:val="0"/>
                <w:numId w:val="8"/>
              </w:numPr>
              <w:ind w:firstLineChars="0"/>
            </w:pPr>
            <w:r w:rsidRPr="00CD6FF3">
              <w:rPr>
                <w:rFonts w:hint="eastAsia"/>
              </w:rPr>
              <w:t>进程</w:t>
            </w:r>
            <w:r w:rsidRPr="00CD6FF3">
              <w:rPr>
                <w:rFonts w:hint="eastAsia"/>
              </w:rPr>
              <w:t>B</w:t>
            </w:r>
            <w:r w:rsidRPr="00CD6FF3">
              <w:rPr>
                <w:rFonts w:hint="eastAsia"/>
              </w:rPr>
              <w:t>具有两线程，其中主线程创建新的线程来实现</w:t>
            </w:r>
            <w:r w:rsidRPr="00CD6FF3">
              <w:rPr>
                <w:rFonts w:hint="eastAsia"/>
              </w:rPr>
              <w:t>sum</w:t>
            </w:r>
            <w:r w:rsidRPr="00CD6FF3">
              <w:rPr>
                <w:rFonts w:hint="eastAsia"/>
              </w:rPr>
              <w:t>累加（从</w:t>
            </w:r>
            <w:r w:rsidRPr="00CD6FF3">
              <w:rPr>
                <w:rFonts w:hint="eastAsia"/>
              </w:rPr>
              <w:t>1</w:t>
            </w:r>
            <w:r w:rsidRPr="00CD6FF3">
              <w:rPr>
                <w:rFonts w:hint="eastAsia"/>
              </w:rPr>
              <w:t>累加到参数</w:t>
            </w:r>
            <w:r w:rsidRPr="00CD6FF3">
              <w:rPr>
                <w:rFonts w:hint="eastAsia"/>
              </w:rPr>
              <w:t>x)</w:t>
            </w:r>
          </w:p>
          <w:p w:rsidR="00CD6FF3" w:rsidRDefault="00CD6FF3" w:rsidP="00CD6FF3">
            <w:pPr>
              <w:rPr>
                <w:rFonts w:hint="eastAsia"/>
              </w:rPr>
            </w:pPr>
            <w:r w:rsidRPr="00CD6FF3">
              <w:rPr>
                <w:rFonts w:hint="eastAsia"/>
              </w:rPr>
              <w:t>分析运行中各个执行体的处理器使用、内存使用等基本信息</w:t>
            </w:r>
          </w:p>
        </w:tc>
      </w:tr>
      <w:tr w:rsidR="00EB1818" w:rsidTr="00EB1818">
        <w:trPr>
          <w:trHeight w:val="90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r>
              <w:rPr>
                <w:rFonts w:hint="eastAsia"/>
              </w:rPr>
              <w:t>【实验内容】</w:t>
            </w:r>
          </w:p>
          <w:p w:rsidR="00EB1818" w:rsidRDefault="00CD6FF3" w:rsidP="00CD6FF3">
            <w:pPr>
              <w:pStyle w:val="a8"/>
              <w:numPr>
                <w:ilvl w:val="0"/>
                <w:numId w:val="9"/>
              </w:numPr>
              <w:ind w:firstLineChars="0"/>
            </w:pPr>
            <w:r w:rsidRPr="00CD6FF3">
              <w:rPr>
                <w:rFonts w:hint="eastAsia"/>
              </w:rPr>
              <w:t>学习</w:t>
            </w:r>
            <w:r w:rsidRPr="00CD6FF3">
              <w:rPr>
                <w:rFonts w:hint="eastAsia"/>
              </w:rPr>
              <w:t>fork</w:t>
            </w:r>
            <w:r w:rsidRPr="00CD6FF3">
              <w:rPr>
                <w:rFonts w:hint="eastAsia"/>
              </w:rPr>
              <w:t>函数，</w:t>
            </w:r>
            <w:r w:rsidRPr="00CD6FF3">
              <w:rPr>
                <w:rFonts w:hint="eastAsia"/>
              </w:rPr>
              <w:t xml:space="preserve"> exec</w:t>
            </w:r>
            <w:r w:rsidRPr="00CD6FF3">
              <w:rPr>
                <w:rFonts w:hint="eastAsia"/>
              </w:rPr>
              <w:t>函数和</w:t>
            </w:r>
            <w:r w:rsidRPr="00CD6FF3">
              <w:rPr>
                <w:rFonts w:hint="eastAsia"/>
              </w:rPr>
              <w:t>pthread</w:t>
            </w:r>
            <w:r w:rsidRPr="00CD6FF3">
              <w:rPr>
                <w:rFonts w:hint="eastAsia"/>
              </w:rPr>
              <w:t>函数的使用</w:t>
            </w:r>
            <w:r>
              <w:rPr>
                <w:rFonts w:hint="eastAsia"/>
              </w:rPr>
              <w:t>和运行机理</w:t>
            </w:r>
          </w:p>
          <w:p w:rsidR="00CD6FF3" w:rsidRDefault="00CD6FF3" w:rsidP="00CD6FF3">
            <w:pPr>
              <w:pStyle w:val="a8"/>
              <w:numPr>
                <w:ilvl w:val="0"/>
                <w:numId w:val="9"/>
              </w:numPr>
              <w:ind w:firstLineChars="0"/>
              <w:rPr>
                <w:rFonts w:hint="eastAsia"/>
              </w:rPr>
            </w:pPr>
            <w:r>
              <w:rPr>
                <w:rFonts w:hint="eastAsia"/>
              </w:rPr>
              <w:t>创建程序实现实验要求</w:t>
            </w:r>
          </w:p>
        </w:tc>
      </w:tr>
      <w:tr w:rsidR="00EB1818" w:rsidTr="00EB1818">
        <w:trPr>
          <w:trHeight w:val="667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步骤及结果分析</w:t>
            </w:r>
          </w:p>
          <w:p w:rsidR="00EB1818" w:rsidRDefault="00EB1818" w:rsidP="00EB1818">
            <w:r>
              <w:rPr>
                <w:rFonts w:hint="eastAsia"/>
              </w:rPr>
              <w:t>（本次实验所使用的软件、工具的情况；具体的实验步骤）</w:t>
            </w:r>
          </w:p>
        </w:tc>
      </w:tr>
      <w:tr w:rsidR="00EB1818" w:rsidTr="00EB1818">
        <w:trPr>
          <w:trHeight w:val="3812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6FF3" w:rsidRDefault="00CD6FF3" w:rsidP="00CD6FF3">
            <w:pPr>
              <w:ind w:left="360"/>
              <w:rPr>
                <w:rFonts w:hint="eastAsia"/>
              </w:rPr>
            </w:pPr>
            <w:r>
              <w:rPr>
                <w:rFonts w:hint="eastAsia"/>
              </w:rPr>
              <w:t>实验环境</w:t>
            </w:r>
          </w:p>
          <w:p w:rsidR="00CD6FF3" w:rsidRDefault="00CD6FF3" w:rsidP="00CD6FF3">
            <w:pPr>
              <w:ind w:left="360"/>
            </w:pPr>
            <w:r>
              <w:rPr>
                <w:rFonts w:hint="eastAsia"/>
              </w:rPr>
              <w:t>Ubuntu 18.04.2</w:t>
            </w:r>
            <w:r>
              <w:rPr>
                <w:rFonts w:hint="eastAsia"/>
              </w:rPr>
              <w:t>虚拟机环境</w:t>
            </w:r>
            <w:r>
              <w:rPr>
                <w:rFonts w:hint="eastAsia"/>
              </w:rPr>
              <w:t>Oracle VM VirtualBox</w:t>
            </w:r>
          </w:p>
          <w:p w:rsidR="00CD6FF3" w:rsidRDefault="00E92784" w:rsidP="00CD6FF3">
            <w:pPr>
              <w:ind w:left="360"/>
            </w:pPr>
            <w:r w:rsidRPr="00E92784">
              <w:rPr>
                <w:rFonts w:hint="eastAsia"/>
              </w:rPr>
              <w:t>工具</w:t>
            </w:r>
            <w:r w:rsidRPr="00E92784">
              <w:rPr>
                <w:rFonts w:hint="eastAsia"/>
              </w:rPr>
              <w:t>: gcc7.0</w:t>
            </w:r>
            <w:r w:rsidRPr="00E92784">
              <w:rPr>
                <w:rFonts w:hint="eastAsia"/>
              </w:rPr>
              <w:t>编译器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vim</w:t>
            </w:r>
          </w:p>
          <w:p w:rsidR="00E92784" w:rsidRDefault="00E92784" w:rsidP="00CD6FF3">
            <w:pPr>
              <w:ind w:left="360"/>
            </w:pPr>
            <w:r>
              <w:rPr>
                <w:rFonts w:hint="eastAsia"/>
              </w:rPr>
              <w:t>实验步骤</w:t>
            </w:r>
            <w:r>
              <w:rPr>
                <w:rFonts w:hint="eastAsia"/>
              </w:rPr>
              <w:t>:</w:t>
            </w:r>
          </w:p>
          <w:p w:rsidR="00E92784" w:rsidRDefault="0068282A" w:rsidP="0068282A">
            <w:pPr>
              <w:pStyle w:val="a8"/>
              <w:numPr>
                <w:ilvl w:val="0"/>
                <w:numId w:val="10"/>
              </w:numPr>
              <w:ind w:firstLineChars="0"/>
            </w:pPr>
            <w:r>
              <w:rPr>
                <w:rFonts w:hint="eastAsia"/>
              </w:rPr>
              <w:t>编写</w:t>
            </w:r>
            <w:r>
              <w:rPr>
                <w:rFonts w:hint="eastAsia"/>
              </w:rPr>
              <w:t>He</w:t>
            </w:r>
            <w:r>
              <w:t>llo world</w:t>
            </w:r>
            <w:r>
              <w:rPr>
                <w:rFonts w:hint="eastAsia"/>
              </w:rPr>
              <w:t>程序用于进程调用</w:t>
            </w:r>
          </w:p>
          <w:p w:rsidR="0068282A" w:rsidRDefault="0068282A" w:rsidP="0068282A">
            <w:pPr>
              <w:pStyle w:val="a8"/>
              <w:ind w:left="720" w:firstLineChars="400" w:firstLine="840"/>
            </w:pPr>
            <w:r>
              <w:rPr>
                <w:noProof/>
              </w:rPr>
              <w:drawing>
                <wp:inline distT="0" distB="0" distL="0" distR="0" wp14:anchorId="64CD1D58" wp14:editId="63A38D0A">
                  <wp:extent cx="3705225" cy="1647825"/>
                  <wp:effectExtent l="0" t="0" r="9525" b="952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164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8282A" w:rsidRDefault="0068282A" w:rsidP="0068282A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GCC</w:t>
            </w:r>
            <w:r>
              <w:rPr>
                <w:rFonts w:hint="eastAsia"/>
              </w:rPr>
              <w:t>编译器编译并进行测试</w:t>
            </w:r>
          </w:p>
          <w:p w:rsidR="0068282A" w:rsidRDefault="0068282A" w:rsidP="0068282A">
            <w:pPr>
              <w:pStyle w:val="a8"/>
              <w:ind w:left="720" w:firstLineChars="0" w:firstLine="0"/>
            </w:pPr>
            <w:r>
              <w:rPr>
                <w:noProof/>
              </w:rPr>
              <w:drawing>
                <wp:inline distT="0" distB="0" distL="0" distR="0" wp14:anchorId="395FB62C" wp14:editId="736314E5">
                  <wp:extent cx="4982845" cy="1146975"/>
                  <wp:effectExtent l="0" t="0" r="8255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8065" cy="1155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44052" w:rsidRDefault="00D44052" w:rsidP="0068282A">
            <w:pPr>
              <w:pStyle w:val="a8"/>
              <w:ind w:left="720" w:firstLineChars="0" w:firstLine="0"/>
            </w:pPr>
          </w:p>
          <w:p w:rsidR="00D44052" w:rsidRDefault="00D44052" w:rsidP="0068282A">
            <w:pPr>
              <w:pStyle w:val="a8"/>
              <w:ind w:left="720" w:firstLineChars="0" w:firstLine="0"/>
            </w:pPr>
          </w:p>
          <w:p w:rsidR="00D44052" w:rsidRDefault="00D44052" w:rsidP="0068282A">
            <w:pPr>
              <w:pStyle w:val="a8"/>
              <w:ind w:left="720" w:firstLineChars="0" w:firstLine="0"/>
              <w:rPr>
                <w:rFonts w:hint="eastAsia"/>
              </w:rPr>
            </w:pPr>
          </w:p>
          <w:p w:rsidR="0068282A" w:rsidRDefault="0025284E" w:rsidP="0025284E">
            <w:pPr>
              <w:pStyle w:val="a8"/>
              <w:numPr>
                <w:ilvl w:val="0"/>
                <w:numId w:val="10"/>
              </w:numPr>
              <w:ind w:firstLineChars="0"/>
            </w:pPr>
            <w:r>
              <w:rPr>
                <w:rFonts w:hint="eastAsia"/>
              </w:rPr>
              <w:lastRenderedPageBreak/>
              <w:t>编写主体程序框架</w:t>
            </w:r>
          </w:p>
          <w:p w:rsidR="0025284E" w:rsidRDefault="0025284E" w:rsidP="0025284E">
            <w:pPr>
              <w:ind w:left="360" w:firstLineChars="100" w:firstLine="210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49A06A7" wp14:editId="45AEA853">
                  <wp:extent cx="4998720" cy="424878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r="10738"/>
                          <a:stretch/>
                        </pic:blipFill>
                        <pic:spPr bwMode="auto">
                          <a:xfrm>
                            <a:off x="0" y="0"/>
                            <a:ext cx="4998720" cy="42487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68282A" w:rsidRDefault="0025284E" w:rsidP="0068282A">
            <w:pPr>
              <w:pStyle w:val="a8"/>
              <w:ind w:left="720" w:firstLineChars="0" w:firstLine="0"/>
            </w:pPr>
            <w:r>
              <w:t>Main()</w:t>
            </w:r>
            <w:r>
              <w:rPr>
                <w:rFonts w:hint="eastAsia"/>
              </w:rPr>
              <w:t>函数主体框架</w:t>
            </w:r>
            <w:r>
              <w:rPr>
                <w:rFonts w:hint="eastAsia"/>
              </w:rPr>
              <w:t>:</w:t>
            </w:r>
          </w:p>
          <w:p w:rsidR="0025284E" w:rsidRDefault="0025284E" w:rsidP="0068282A">
            <w:pPr>
              <w:pStyle w:val="a8"/>
              <w:ind w:left="720" w:firstLineChars="0" w:firstLine="0"/>
            </w:pPr>
            <w:r>
              <w:rPr>
                <w:rFonts w:hint="eastAsia"/>
              </w:rPr>
              <w:t>定义一个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变量，创建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，根据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值确定进程的父子关系，根据是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还是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进程来分别设置不同的功能。</w:t>
            </w:r>
          </w:p>
          <w:p w:rsidR="0025284E" w:rsidRDefault="0025284E" w:rsidP="0068282A">
            <w:pPr>
              <w:pStyle w:val="a8"/>
              <w:ind w:left="720" w:firstLineChars="0" w:firstLine="0"/>
            </w:pPr>
          </w:p>
          <w:p w:rsidR="0025284E" w:rsidRDefault="0025284E" w:rsidP="0068282A">
            <w:pPr>
              <w:pStyle w:val="a8"/>
              <w:ind w:left="72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</w:t>
            </w:r>
            <w:r>
              <w:rPr>
                <w:rFonts w:hint="eastAsia"/>
              </w:rPr>
              <w:t>&lt;</w:t>
            </w:r>
            <w:r>
              <w:t>0</w:t>
            </w:r>
            <w:r>
              <w:rPr>
                <w:rFonts w:hint="eastAsia"/>
              </w:rPr>
              <w:t>时，</w:t>
            </w:r>
            <w:r>
              <w:rPr>
                <w:rFonts w:hint="eastAsia"/>
              </w:rPr>
              <w:t>f</w:t>
            </w:r>
            <w:r>
              <w:t>ork()</w:t>
            </w:r>
            <w:r>
              <w:rPr>
                <w:rFonts w:hint="eastAsia"/>
              </w:rPr>
              <w:t>失败，打印错误信息，返回错误状态码，结束</w:t>
            </w:r>
          </w:p>
          <w:p w:rsidR="0025284E" w:rsidRDefault="0025284E" w:rsidP="0068282A">
            <w:pPr>
              <w:pStyle w:val="a8"/>
              <w:ind w:left="720" w:firstLineChars="0" w:firstLine="0"/>
            </w:pPr>
          </w:p>
          <w:p w:rsidR="0025284E" w:rsidRDefault="0025284E" w:rsidP="0068282A">
            <w:pPr>
              <w:pStyle w:val="a8"/>
              <w:ind w:left="72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==0</w:t>
            </w:r>
            <w:r>
              <w:rPr>
                <w:rFonts w:hint="eastAsia"/>
              </w:rPr>
              <w:t>时，表示当前是</w:t>
            </w:r>
            <w:r>
              <w:rPr>
                <w:rFonts w:hint="eastAsia"/>
              </w:rPr>
              <w:t>B</w:t>
            </w:r>
            <w:r>
              <w:t>(</w:t>
            </w:r>
            <w:r>
              <w:rPr>
                <w:rFonts w:hint="eastAsia"/>
              </w:rPr>
              <w:t>子进程</w:t>
            </w:r>
            <w:r>
              <w:t>)</w:t>
            </w:r>
            <w:r>
              <w:rPr>
                <w:rFonts w:hint="eastAsia"/>
              </w:rPr>
              <w:t>，根据实验要求设置进程功能</w:t>
            </w:r>
          </w:p>
          <w:p w:rsidR="0025284E" w:rsidRDefault="0025284E" w:rsidP="0025284E">
            <w:pPr>
              <w:pStyle w:val="a8"/>
              <w:ind w:left="720"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当</w:t>
            </w:r>
            <w:r>
              <w:rPr>
                <w:rFonts w:hint="eastAsia"/>
              </w:rPr>
              <w:t>p</w:t>
            </w:r>
            <w:r>
              <w:t>id&gt;0</w:t>
            </w:r>
            <w:r>
              <w:rPr>
                <w:rFonts w:hint="eastAsia"/>
              </w:rPr>
              <w:t>时，表示当前是</w:t>
            </w:r>
            <w:r>
              <w:rPr>
                <w:rFonts w:hint="eastAsia"/>
              </w:rPr>
              <w:t>A(</w:t>
            </w:r>
            <w:r>
              <w:rPr>
                <w:rFonts w:hint="eastAsia"/>
              </w:rPr>
              <w:t>父进程</w:t>
            </w:r>
            <w:r>
              <w:t>)</w:t>
            </w:r>
            <w:r>
              <w:rPr>
                <w:rFonts w:hint="eastAsia"/>
              </w:rPr>
              <w:t>，设置相应功能</w:t>
            </w:r>
            <w:r>
              <w:rPr>
                <w:rFonts w:hint="eastAsia"/>
              </w:rPr>
              <w:t>.</w:t>
            </w:r>
          </w:p>
          <w:p w:rsidR="0068282A" w:rsidRDefault="00D44052" w:rsidP="00D44052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3</w:t>
            </w:r>
            <w:r>
              <w:rPr>
                <w:rFonts w:hint="eastAsia"/>
              </w:rPr>
              <w:t>、设置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进程打印</w:t>
            </w:r>
            <w:r>
              <w:t>H</w:t>
            </w:r>
            <w:r>
              <w:rPr>
                <w:rFonts w:hint="eastAsia"/>
              </w:rPr>
              <w:t>ello</w:t>
            </w:r>
            <w:r>
              <w:t xml:space="preserve"> World!</w:t>
            </w:r>
          </w:p>
          <w:p w:rsidR="0068282A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3194FA9" wp14:editId="6266C8DF">
                  <wp:extent cx="5314950" cy="110490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950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 xml:space="preserve">      </w:t>
            </w:r>
            <w:r>
              <w:rPr>
                <w:rFonts w:hint="eastAsia"/>
                <w:noProof/>
              </w:rPr>
              <w:t>系统调用</w:t>
            </w:r>
            <w:r>
              <w:rPr>
                <w:noProof/>
              </w:rPr>
              <w:t>W</w:t>
            </w:r>
            <w:r>
              <w:rPr>
                <w:rFonts w:hint="eastAsia"/>
                <w:noProof/>
              </w:rPr>
              <w:t>ait</w:t>
            </w:r>
            <w:r>
              <w:rPr>
                <w:noProof/>
              </w:rPr>
              <w:t>(NULL)</w:t>
            </w:r>
            <w:r>
              <w:rPr>
                <w:rFonts w:hint="eastAsia"/>
                <w:noProof/>
              </w:rPr>
              <w:t>，这里用于等待子进程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结束</w:t>
            </w:r>
          </w:p>
          <w:p w:rsidR="00D44052" w:rsidRDefault="00D44052" w:rsidP="00D44052">
            <w:pPr>
              <w:ind w:left="210" w:hangingChars="100" w:hanging="210"/>
              <w:rPr>
                <w:rFonts w:hint="eastAsia"/>
                <w:noProof/>
              </w:rPr>
            </w:pPr>
          </w:p>
          <w:p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 xml:space="preserve">      </w:t>
            </w:r>
            <w:r>
              <w:rPr>
                <w:rFonts w:hint="eastAsia"/>
                <w:noProof/>
              </w:rPr>
              <w:t>子进程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结束后，调用</w:t>
            </w:r>
            <w:r>
              <w:rPr>
                <w:rFonts w:hint="eastAsia"/>
                <w:noProof/>
              </w:rPr>
              <w:t>e</w:t>
            </w:r>
            <w:r>
              <w:rPr>
                <w:noProof/>
              </w:rPr>
              <w:t>xeclp</w:t>
            </w:r>
            <w:r>
              <w:rPr>
                <w:rFonts w:hint="eastAsia"/>
                <w:noProof/>
              </w:rPr>
              <w:t>加载二进制文件</w:t>
            </w:r>
            <w:r>
              <w:rPr>
                <w:noProof/>
              </w:rPr>
              <w:t>hello</w:t>
            </w:r>
            <w:r>
              <w:rPr>
                <w:rFonts w:hint="eastAsia"/>
                <w:noProof/>
              </w:rPr>
              <w:t>到内存中执行，破坏原来程序对应的内存内容。如果加载失败，打印错误信息。</w:t>
            </w:r>
          </w:p>
          <w:p w:rsidR="00D44052" w:rsidRDefault="00D44052" w:rsidP="00D44052">
            <w:pPr>
              <w:ind w:left="210" w:hangingChars="100" w:hanging="210"/>
              <w:rPr>
                <w:noProof/>
              </w:rPr>
            </w:pPr>
          </w:p>
          <w:p w:rsidR="00D44052" w:rsidRDefault="00D44052" w:rsidP="00D44052">
            <w:pPr>
              <w:ind w:left="210" w:hangingChars="100" w:hanging="210"/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lastRenderedPageBreak/>
              <w:t xml:space="preserve"> </w:t>
            </w:r>
            <w:r>
              <w:rPr>
                <w:noProof/>
              </w:rPr>
              <w:t xml:space="preserve">   </w:t>
            </w:r>
            <w:r>
              <w:rPr>
                <w:rFonts w:hint="eastAsia"/>
                <w:noProof/>
              </w:rPr>
              <w:t>4</w:t>
            </w:r>
            <w:r>
              <w:rPr>
                <w:rFonts w:hint="eastAsia"/>
                <w:noProof/>
              </w:rPr>
              <w:t>、设置</w:t>
            </w:r>
            <w:r>
              <w:rPr>
                <w:rFonts w:hint="eastAsia"/>
                <w:noProof/>
              </w:rPr>
              <w:t>B</w:t>
            </w:r>
            <w:r>
              <w:rPr>
                <w:rFonts w:hint="eastAsia"/>
                <w:noProof/>
              </w:rPr>
              <w:t>进程，创建两个线程计算求和</w:t>
            </w:r>
          </w:p>
          <w:p w:rsidR="00D44052" w:rsidRDefault="00D44052" w:rsidP="00D44052">
            <w:pPr>
              <w:ind w:left="210" w:hangingChars="100" w:hanging="21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08D890" wp14:editId="1C837749">
                  <wp:extent cx="5600065" cy="4122420"/>
                  <wp:effectExtent l="0" t="0" r="635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065" cy="4122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44052" w:rsidRDefault="00D44052" w:rsidP="00D44052">
            <w:pPr>
              <w:ind w:left="210" w:hangingChars="100" w:hanging="210"/>
            </w:pPr>
            <w:r>
              <w:rPr>
                <w:rFonts w:hint="eastAsia"/>
              </w:rPr>
              <w:t xml:space="preserve"> </w:t>
            </w:r>
            <w:r>
              <w:t xml:space="preserve">      </w:t>
            </w:r>
            <w:r>
              <w:rPr>
                <w:rFonts w:hint="eastAsia"/>
              </w:rPr>
              <w:t>睡眠</w:t>
            </w:r>
            <w:r>
              <w:rPr>
                <w:rFonts w:hint="eastAsia"/>
              </w:rPr>
              <w:t>10</w:t>
            </w:r>
            <w:r>
              <w:t>s</w:t>
            </w:r>
            <w:r>
              <w:rPr>
                <w:rFonts w:hint="eastAsia"/>
              </w:rPr>
              <w:t>，使进程在系统中存在一定的时间。</w:t>
            </w:r>
          </w:p>
          <w:p w:rsidR="00D44052" w:rsidRDefault="00D44052" w:rsidP="00D44052">
            <w:pPr>
              <w:ind w:left="210" w:hangingChars="100" w:hanging="210"/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、编写求和函数，用于线程</w:t>
            </w:r>
            <w:r w:rsidR="00833424">
              <w:rPr>
                <w:rFonts w:hint="eastAsia"/>
              </w:rPr>
              <w:t>运行</w:t>
            </w:r>
          </w:p>
          <w:p w:rsidR="00D44052" w:rsidRDefault="00833424" w:rsidP="00833424">
            <w:pPr>
              <w:ind w:leftChars="100" w:left="210" w:firstLineChars="400" w:firstLine="840"/>
            </w:pPr>
            <w:r>
              <w:rPr>
                <w:noProof/>
              </w:rPr>
              <w:drawing>
                <wp:inline distT="0" distB="0" distL="0" distR="0" wp14:anchorId="678A2841" wp14:editId="76011608">
                  <wp:extent cx="4010025" cy="1457325"/>
                  <wp:effectExtent l="0" t="0" r="9525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0025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pPr>
              <w:ind w:firstLine="420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、编写</w:t>
            </w:r>
            <w:r>
              <w:rPr>
                <w:rFonts w:hint="eastAsia"/>
              </w:rPr>
              <w:t>M</w:t>
            </w:r>
            <w:r>
              <w:t>akefile</w:t>
            </w:r>
            <w:r>
              <w:rPr>
                <w:rFonts w:hint="eastAsia"/>
              </w:rPr>
              <w:t>文件，默认测试求和</w:t>
            </w:r>
            <w:r>
              <w:rPr>
                <w:rFonts w:hint="eastAsia"/>
              </w:rPr>
              <w:t>1-100</w:t>
            </w:r>
          </w:p>
          <w:p w:rsidR="00833424" w:rsidRDefault="00833424" w:rsidP="00833424">
            <w:pPr>
              <w:ind w:firstLineChars="500" w:firstLine="1050"/>
            </w:pPr>
            <w:r>
              <w:rPr>
                <w:noProof/>
              </w:rPr>
              <w:drawing>
                <wp:inline distT="0" distB="0" distL="0" distR="0" wp14:anchorId="2C373002" wp14:editId="23EB3D0C">
                  <wp:extent cx="3848100" cy="102870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1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pPr>
              <w:ind w:firstLine="420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、编译生成文件测试</w:t>
            </w:r>
          </w:p>
          <w:p w:rsidR="00833424" w:rsidRDefault="00833424" w:rsidP="00833424">
            <w:pPr>
              <w:ind w:firstLineChars="100" w:firstLine="210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156845</wp:posOffset>
                      </wp:positionH>
                      <wp:positionV relativeFrom="paragraph">
                        <wp:posOffset>1654810</wp:posOffset>
                      </wp:positionV>
                      <wp:extent cx="1097280" cy="358140"/>
                      <wp:effectExtent l="0" t="0" r="26670" b="22860"/>
                      <wp:wrapNone/>
                      <wp:docPr id="9" name="矩形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7280" cy="3581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ADE3289" id="矩形 9" o:spid="_x0000_s1026" style="position:absolute;left:0;text-align:left;margin-left:12.35pt;margin-top:130.3pt;width:86.4pt;height:28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" filled="f" strokecolor="red" strokeweight="2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F2A0AC9" wp14:editId="003F5DE2">
                  <wp:extent cx="5211445" cy="2165772"/>
                  <wp:effectExtent l="0" t="0" r="8255" b="635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1955" cy="2170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pPr>
              <w:ind w:firstLineChars="100" w:firstLine="210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、分析各个进程的处理器和内存使用情况</w:t>
            </w:r>
          </w:p>
          <w:p w:rsidR="00833424" w:rsidRDefault="00833424" w:rsidP="0083342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启动程序，然后将进程挂起</w:t>
            </w:r>
          </w:p>
          <w:p w:rsidR="00833424" w:rsidRDefault="00833424" w:rsidP="00833424">
            <w:pPr>
              <w:ind w:firstLineChars="200" w:firstLine="420"/>
            </w:pPr>
            <w:r>
              <w:rPr>
                <w:noProof/>
              </w:rPr>
              <w:drawing>
                <wp:inline distT="0" distB="0" distL="0" distR="0" wp14:anchorId="5A0E8163" wp14:editId="4BAB78C5">
                  <wp:extent cx="4829175" cy="1009650"/>
                  <wp:effectExtent l="0" t="0" r="9525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917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</w:t>
            </w:r>
            <w:r>
              <w:rPr>
                <w:rFonts w:hint="eastAsia"/>
              </w:rPr>
              <w:t>开启另一个</w:t>
            </w:r>
            <w:r>
              <w:rPr>
                <w:rFonts w:hint="eastAsia"/>
              </w:rPr>
              <w:t>Shell</w:t>
            </w:r>
            <w:r>
              <w:t>,</w:t>
            </w:r>
            <w:r>
              <w:rPr>
                <w:rFonts w:hint="eastAsia"/>
              </w:rPr>
              <w:t>根据进程信息查询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的资源利用状态</w:t>
            </w:r>
          </w:p>
          <w:p w:rsidR="00833424" w:rsidRDefault="00833424" w:rsidP="00833424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4805D0EA" wp14:editId="396495B7">
                  <wp:extent cx="4133215" cy="4625941"/>
                  <wp:effectExtent l="0" t="0" r="635" b="381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1065" cy="4657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pPr>
              <w:ind w:firstLineChars="600" w:firstLine="1260"/>
            </w:pPr>
            <w:r>
              <w:rPr>
                <w:noProof/>
              </w:rPr>
              <w:lastRenderedPageBreak/>
              <w:drawing>
                <wp:inline distT="0" distB="0" distL="0" distR="0" wp14:anchorId="1AEC2BA8" wp14:editId="44B99619">
                  <wp:extent cx="3667125" cy="3429000"/>
                  <wp:effectExtent l="0" t="0" r="9525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7125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33424" w:rsidRDefault="00833424" w:rsidP="00833424"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可以看到，子进程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Pid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4154</w:t>
            </w:r>
            <w:r>
              <w:rPr>
                <w:rFonts w:hint="eastAsia"/>
              </w:rPr>
              <w:t>，父进程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p</w:t>
            </w:r>
            <w:r>
              <w:t>id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4153</w:t>
            </w:r>
          </w:p>
          <w:p w:rsidR="00BF4C04" w:rsidRDefault="00BF4C04" w:rsidP="00833424">
            <w:r>
              <w:rPr>
                <w:rFonts w:hint="eastAsia"/>
              </w:rPr>
              <w:t xml:space="preserve"> </w:t>
            </w:r>
            <w:r>
              <w:t xml:space="preserve">    </w:t>
            </w:r>
            <w:r>
              <w:rPr>
                <w:rFonts w:hint="eastAsia"/>
              </w:rPr>
              <w:t>进而查询父进程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的状态</w:t>
            </w:r>
          </w:p>
          <w:p w:rsidR="00BF4C04" w:rsidRDefault="00BF4C04" w:rsidP="00BF4C04">
            <w:pPr>
              <w:ind w:firstLineChars="500" w:firstLine="1050"/>
            </w:pPr>
            <w:r>
              <w:rPr>
                <w:noProof/>
              </w:rPr>
              <w:drawing>
                <wp:inline distT="0" distB="0" distL="0" distR="0" wp14:anchorId="105828BC" wp14:editId="503B41CE">
                  <wp:extent cx="3833829" cy="4662170"/>
                  <wp:effectExtent l="0" t="0" r="0" b="508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1195"/>
                          <a:stretch/>
                        </pic:blipFill>
                        <pic:spPr bwMode="auto">
                          <a:xfrm>
                            <a:off x="0" y="0"/>
                            <a:ext cx="3853276" cy="46858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BF4C04" w:rsidRDefault="00BF4C04" w:rsidP="00BF4C04">
            <w:r>
              <w:rPr>
                <w:rFonts w:hint="eastAsia"/>
              </w:rPr>
              <w:lastRenderedPageBreak/>
              <w:t>根据说明文档信息</w:t>
            </w:r>
          </w:p>
          <w:p w:rsidR="00EF315D" w:rsidRDefault="00EF315D" w:rsidP="00BF4C04"/>
          <w:p w:rsidR="00EF315D" w:rsidRDefault="00EF315D" w:rsidP="00BF4C04"/>
          <w:p w:rsidR="00BF4C04" w:rsidRDefault="00BF4C04" w:rsidP="00BF4C04">
            <w:r w:rsidRPr="00BF4C04">
              <w:rPr>
                <w:rFonts w:hint="eastAsia"/>
              </w:rPr>
              <w:t>Name:       gedit             /*</w:t>
            </w:r>
            <w:r w:rsidRPr="00BF4C04">
              <w:rPr>
                <w:rFonts w:hint="eastAsia"/>
              </w:rPr>
              <w:t>进程的程序名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tate:  </w:t>
            </w:r>
            <w:r>
              <w:t xml:space="preserve">     </w:t>
            </w:r>
            <w:r w:rsidRPr="00BF4C04">
              <w:rPr>
                <w:rFonts w:hint="eastAsia"/>
              </w:rPr>
              <w:t xml:space="preserve">S(sleeping) </w:t>
            </w:r>
            <w:r>
              <w:t xml:space="preserve">       </w:t>
            </w:r>
            <w:r w:rsidRPr="00BF4C04">
              <w:rPr>
                <w:rFonts w:hint="eastAsia"/>
              </w:rPr>
              <w:t>/*</w:t>
            </w:r>
            <w:r w:rsidRPr="00BF4C04">
              <w:rPr>
                <w:rFonts w:hint="eastAsia"/>
              </w:rPr>
              <w:t>进程的状态信息</w:t>
            </w:r>
            <w:r>
              <w:t>*/</w:t>
            </w:r>
            <w:r w:rsidRPr="00BF4C04">
              <w:rPr>
                <w:rFonts w:hint="eastAsia"/>
              </w:rPr>
              <w:br/>
              <w:t>Tgid:         9744            /*</w:t>
            </w:r>
            <w:r w:rsidRPr="00BF4C04">
              <w:rPr>
                <w:rFonts w:hint="eastAsia"/>
              </w:rPr>
              <w:t>线程组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Pid:           9744            /*</w:t>
            </w:r>
            <w:r w:rsidRPr="00BF4C04">
              <w:rPr>
                <w:rFonts w:hint="eastAsia"/>
              </w:rPr>
              <w:t>进程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PPid:         7672           /*</w:t>
            </w:r>
            <w:r w:rsidRPr="00BF4C04">
              <w:rPr>
                <w:rFonts w:hint="eastAsia"/>
              </w:rPr>
              <w:t>父进程的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TracerPid: 0                 /*</w:t>
            </w:r>
            <w:r w:rsidRPr="00BF4C04">
              <w:rPr>
                <w:rFonts w:hint="eastAsia"/>
              </w:rPr>
              <w:t>跟踪进程的</w:t>
            </w:r>
            <w:r w:rsidRPr="00BF4C04">
              <w:rPr>
                <w:rFonts w:hint="eastAsia"/>
              </w:rPr>
              <w:t>pid*/</w:t>
            </w:r>
            <w:r w:rsidRPr="00BF4C04">
              <w:rPr>
                <w:rFonts w:hint="eastAsia"/>
              </w:rPr>
              <w:br/>
              <w:t>Uid:           1000    1000    1000    1000       /*uid euid suid fsuid*/</w:t>
            </w:r>
            <w:r w:rsidRPr="00BF4C04">
              <w:rPr>
                <w:rFonts w:hint="eastAsia"/>
              </w:rPr>
              <w:br/>
              <w:t>Gid:           1000    1000    1000    1000       /*gid egid sgid fsgid*/</w:t>
            </w:r>
            <w:r w:rsidRPr="00BF4C04">
              <w:rPr>
                <w:rFonts w:hint="eastAsia"/>
              </w:rPr>
              <w:br/>
              <w:t>FDSize:     256             /*</w:t>
            </w:r>
            <w:r w:rsidRPr="00BF4C04">
              <w:rPr>
                <w:rFonts w:hint="eastAsia"/>
              </w:rPr>
              <w:t>文件描述符的最大个数，</w:t>
            </w:r>
            <w:r w:rsidRPr="00BF4C04">
              <w:rPr>
                <w:rFonts w:hint="eastAsia"/>
              </w:rPr>
              <w:t>file-&gt;fds*/</w:t>
            </w:r>
            <w:r w:rsidRPr="00BF4C04">
              <w:rPr>
                <w:rFonts w:hint="eastAsia"/>
              </w:rPr>
              <w:br/>
              <w:t>Groups:     0 4 20 24 25 29 30 44 46 107 109 115 124 1000     /*</w:t>
            </w:r>
            <w:r w:rsidRPr="00BF4C04">
              <w:rPr>
                <w:rFonts w:hint="eastAsia"/>
              </w:rPr>
              <w:t>启动该进程的用户所属的组的</w:t>
            </w:r>
            <w:r w:rsidRPr="00BF4C04">
              <w:rPr>
                <w:rFonts w:hint="eastAsia"/>
              </w:rPr>
              <w:t>id*/</w:t>
            </w:r>
            <w:r w:rsidRPr="00BF4C04">
              <w:rPr>
                <w:rFonts w:hint="eastAsia"/>
              </w:rPr>
              <w:br/>
              <w:t>VmPeak:   60184 kB     /*</w:t>
            </w:r>
            <w:r w:rsidRPr="00BF4C04">
              <w:rPr>
                <w:rFonts w:hint="eastAsia"/>
              </w:rPr>
              <w:t>进程地址空间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Size:    60180 kB     /*</w:t>
            </w:r>
            <w:r w:rsidRPr="00BF4C04">
              <w:rPr>
                <w:rFonts w:hint="eastAsia"/>
              </w:rPr>
              <w:t>进程虚拟地址空间的大小</w:t>
            </w:r>
            <w:r w:rsidRPr="00BF4C04">
              <w:rPr>
                <w:rFonts w:hint="eastAsia"/>
              </w:rPr>
              <w:t>reserved_vm</w:t>
            </w:r>
            <w:r w:rsidRPr="00BF4C04">
              <w:rPr>
                <w:rFonts w:hint="eastAsia"/>
              </w:rPr>
              <w:t>：进程在预留或特殊的内存间的物理页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Lck:     0 kB             /*</w:t>
            </w:r>
            <w:r w:rsidRPr="00BF4C04">
              <w:rPr>
                <w:rFonts w:hint="eastAsia"/>
              </w:rPr>
              <w:t>进程已经锁住的物理内存的大小</w:t>
            </w:r>
            <w:r w:rsidRPr="00BF4C04">
              <w:rPr>
                <w:rFonts w:hint="eastAsia"/>
              </w:rPr>
              <w:t>.</w:t>
            </w:r>
            <w:r w:rsidRPr="00BF4C04">
              <w:rPr>
                <w:rFonts w:hint="eastAsia"/>
              </w:rPr>
              <w:t>锁住的物理内存不能交换到硬盘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HWM: 18020 kB      /*</w:t>
            </w:r>
            <w:r w:rsidRPr="00BF4C04">
              <w:rPr>
                <w:rFonts w:hint="eastAsia"/>
              </w:rPr>
              <w:t>文件内存映射和匿名内存映射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RSS:   18020 kB     /*</w:t>
            </w:r>
            <w:r w:rsidRPr="00BF4C04">
              <w:rPr>
                <w:rFonts w:hint="eastAsia"/>
              </w:rPr>
              <w:t>应用程序正在使用的物理内存的大小，就是用</w:t>
            </w:r>
            <w:r w:rsidRPr="00BF4C04">
              <w:rPr>
                <w:rFonts w:hint="eastAsia"/>
              </w:rPr>
              <w:t>ps</w:t>
            </w:r>
            <w:r w:rsidRPr="00BF4C04">
              <w:rPr>
                <w:rFonts w:hint="eastAsia"/>
              </w:rPr>
              <w:t>命令的参数</w:t>
            </w:r>
            <w:r w:rsidRPr="00BF4C04">
              <w:rPr>
                <w:rFonts w:hint="eastAsia"/>
              </w:rPr>
              <w:t>rss</w:t>
            </w:r>
            <w:r w:rsidRPr="00BF4C04">
              <w:rPr>
                <w:rFonts w:hint="eastAsia"/>
              </w:rPr>
              <w:t>的值</w:t>
            </w:r>
            <w:r w:rsidRPr="00BF4C04">
              <w:rPr>
                <w:rFonts w:hint="eastAsia"/>
              </w:rPr>
              <w:t xml:space="preserve"> (rss)*/</w:t>
            </w:r>
            <w:r w:rsidRPr="00BF4C04">
              <w:rPr>
                <w:rFonts w:hint="eastAsia"/>
              </w:rPr>
              <w:br/>
              <w:t>VmData:   12240 kB    /*</w:t>
            </w:r>
            <w:r w:rsidRPr="00BF4C04">
              <w:rPr>
                <w:rFonts w:hint="eastAsia"/>
              </w:rPr>
              <w:t>程序数据段的大小（所占虚拟内存的大小），存放初始化了的数据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Stk:      84 kB         /*</w:t>
            </w:r>
            <w:r w:rsidRPr="00BF4C04">
              <w:rPr>
                <w:rFonts w:hint="eastAsia"/>
              </w:rPr>
              <w:t>进程在用户态的栈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Exe:     576 kB       /*</w:t>
            </w:r>
            <w:r w:rsidRPr="00BF4C04">
              <w:rPr>
                <w:rFonts w:hint="eastAsia"/>
              </w:rPr>
              <w:t>程序所拥有的可执行虚拟内存的大小</w:t>
            </w:r>
            <w:r w:rsidRPr="00BF4C04">
              <w:rPr>
                <w:rFonts w:hint="eastAsia"/>
              </w:rPr>
              <w:t>,</w:t>
            </w:r>
            <w:r w:rsidRPr="00BF4C04">
              <w:rPr>
                <w:rFonts w:hint="eastAsia"/>
              </w:rPr>
              <w:t>代码段</w:t>
            </w:r>
            <w:r w:rsidRPr="00BF4C04">
              <w:rPr>
                <w:rFonts w:hint="eastAsia"/>
              </w:rPr>
              <w:t>,</w:t>
            </w:r>
            <w:r w:rsidRPr="00BF4C04">
              <w:rPr>
                <w:rFonts w:hint="eastAsia"/>
              </w:rPr>
              <w:t>不包括任务使用的库</w:t>
            </w:r>
            <w:r w:rsidRPr="00BF4C04">
              <w:rPr>
                <w:rFonts w:hint="eastAsia"/>
              </w:rPr>
              <w:t xml:space="preserve"> */</w:t>
            </w:r>
            <w:r w:rsidRPr="00BF4C04">
              <w:rPr>
                <w:rFonts w:hint="eastAsia"/>
              </w:rPr>
              <w:br/>
              <w:t>VmLib:      21072 kB   /*</w:t>
            </w:r>
            <w:r w:rsidRPr="00BF4C04">
              <w:rPr>
                <w:rFonts w:hint="eastAsia"/>
              </w:rPr>
              <w:t>被映像到任务的虚拟内存空间的库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VmPTE:    56 kB         /*</w:t>
            </w:r>
            <w:r w:rsidRPr="00BF4C04">
              <w:rPr>
                <w:rFonts w:hint="eastAsia"/>
              </w:rPr>
              <w:t>该进程的所有页表的大小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Threads:   1                /*</w:t>
            </w:r>
            <w:r w:rsidRPr="00BF4C04">
              <w:rPr>
                <w:rFonts w:hint="eastAsia"/>
              </w:rPr>
              <w:t>共享使用该信号描述符的任务的个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Q:        0/8183       /*</w:t>
            </w:r>
            <w:r w:rsidRPr="00BF4C04">
              <w:rPr>
                <w:rFonts w:hint="eastAsia"/>
              </w:rPr>
              <w:t>待处理信号的个数</w:t>
            </w:r>
            <w:r w:rsidRPr="00BF4C04">
              <w:rPr>
                <w:rFonts w:hint="eastAsia"/>
              </w:rPr>
              <w:t>/</w:t>
            </w:r>
            <w:r w:rsidRPr="00BF4C04">
              <w:rPr>
                <w:rFonts w:hint="eastAsia"/>
              </w:rPr>
              <w:t>目前最大可以处理的信号的个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Pnd:    0000000000000000 /*</w:t>
            </w:r>
            <w:r w:rsidRPr="00BF4C04">
              <w:rPr>
                <w:rFonts w:hint="eastAsia"/>
              </w:rPr>
              <w:t>屏蔽位，存储了该线程的待处理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hdPnd:   0000000000000000 /*</w:t>
            </w:r>
            <w:r w:rsidRPr="00BF4C04">
              <w:rPr>
                <w:rFonts w:hint="eastAsia"/>
              </w:rPr>
              <w:t>屏蔽位，存储了该线程组的待处理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Blk:      0000000000000000 /*</w:t>
            </w:r>
            <w:r w:rsidRPr="00BF4C04">
              <w:rPr>
                <w:rFonts w:hint="eastAsia"/>
              </w:rPr>
              <w:t>存放被阻塞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Ign:      0000000000001000 /*</w:t>
            </w:r>
            <w:r w:rsidRPr="00BF4C04">
              <w:rPr>
                <w:rFonts w:hint="eastAsia"/>
              </w:rPr>
              <w:t>存放被忽略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SigCgt:     0000000180000000 /*</w:t>
            </w:r>
            <w:r w:rsidRPr="00BF4C04">
              <w:rPr>
                <w:rFonts w:hint="eastAsia"/>
              </w:rPr>
              <w:t>存放被俘获到的信号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Inh:    0000000000000000 /*</w:t>
            </w:r>
            <w:r w:rsidRPr="00BF4C04">
              <w:rPr>
                <w:rFonts w:hint="eastAsia"/>
              </w:rPr>
              <w:t>能被当前进程执行的程序的继承的能力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Prm:   0000000000000000 /*</w:t>
            </w:r>
            <w:r w:rsidRPr="00BF4C04">
              <w:rPr>
                <w:rFonts w:hint="eastAsia"/>
              </w:rPr>
              <w:t>进程能够使用的能力，可以包含</w:t>
            </w:r>
            <w:r w:rsidRPr="00BF4C04">
              <w:rPr>
                <w:rFonts w:hint="eastAsia"/>
              </w:rPr>
              <w:t>CapEff</w:t>
            </w:r>
            <w:r w:rsidRPr="00BF4C04">
              <w:rPr>
                <w:rFonts w:hint="eastAsia"/>
              </w:rPr>
              <w:t>中没有的能力，这些能力是被进程自己临时放弃的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apEff:     0000000000000000 /*</w:t>
            </w:r>
            <w:r w:rsidRPr="00BF4C04">
              <w:rPr>
                <w:rFonts w:hint="eastAsia"/>
              </w:rPr>
              <w:t>是</w:t>
            </w:r>
            <w:r w:rsidRPr="00BF4C04">
              <w:rPr>
                <w:rFonts w:hint="eastAsia"/>
              </w:rPr>
              <w:t>CapPrm</w:t>
            </w:r>
            <w:r w:rsidRPr="00BF4C04">
              <w:rPr>
                <w:rFonts w:hint="eastAsia"/>
              </w:rPr>
              <w:t>的一个子集，进程放弃没有必要的能力有利于提高安全性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Cpus_allowed:    01            /*</w:t>
            </w:r>
            <w:r w:rsidRPr="00BF4C04">
              <w:rPr>
                <w:rFonts w:hint="eastAsia"/>
              </w:rPr>
              <w:t>可以执行该进程的</w:t>
            </w:r>
            <w:r w:rsidRPr="00BF4C04">
              <w:rPr>
                <w:rFonts w:hint="eastAsia"/>
              </w:rPr>
              <w:t>CPU</w:t>
            </w:r>
            <w:r w:rsidRPr="00BF4C04">
              <w:rPr>
                <w:rFonts w:hint="eastAsia"/>
              </w:rPr>
              <w:t>掩码集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Mems_allowed:   1              /**/</w:t>
            </w:r>
            <w:r w:rsidRPr="00BF4C04">
              <w:rPr>
                <w:rFonts w:hint="eastAsia"/>
              </w:rPr>
              <w:br/>
              <w:t>voluntary_ctxt_switches:    1241      /*</w:t>
            </w:r>
            <w:r w:rsidRPr="00BF4C04">
              <w:rPr>
                <w:rFonts w:hint="eastAsia"/>
              </w:rPr>
              <w:t>进程主动切换的次数</w:t>
            </w:r>
            <w:r w:rsidRPr="00BF4C04">
              <w:rPr>
                <w:rFonts w:hint="eastAsia"/>
              </w:rPr>
              <w:t>*/</w:t>
            </w:r>
            <w:r w:rsidRPr="00BF4C04">
              <w:rPr>
                <w:rFonts w:hint="eastAsia"/>
              </w:rPr>
              <w:br/>
              <w:t>nonvoluntary_ctxt_switches:   717   /*</w:t>
            </w:r>
            <w:r w:rsidRPr="00BF4C04">
              <w:rPr>
                <w:rFonts w:hint="eastAsia"/>
              </w:rPr>
              <w:t>进程被动切换的次数</w:t>
            </w:r>
            <w:r w:rsidRPr="00BF4C04">
              <w:rPr>
                <w:rFonts w:hint="eastAsia"/>
              </w:rPr>
              <w:t>*/</w:t>
            </w:r>
          </w:p>
          <w:p w:rsidR="00BF4C04" w:rsidRDefault="00BF4C04" w:rsidP="00BF4C04"/>
          <w:p w:rsidR="00BF4C04" w:rsidRDefault="00BF4C04" w:rsidP="00BF4C04">
            <w:r>
              <w:rPr>
                <w:rFonts w:hint="eastAsia"/>
              </w:rPr>
              <w:t xml:space="preserve"> </w:t>
            </w:r>
            <w:r>
              <w:t xml:space="preserve">  </w:t>
            </w:r>
          </w:p>
          <w:p w:rsidR="00BF4C04" w:rsidRDefault="00BF4C04" w:rsidP="00BF4C04"/>
          <w:p w:rsidR="00BF4C04" w:rsidRDefault="00BF4C04" w:rsidP="00BF4C04"/>
          <w:p w:rsidR="00BF4C04" w:rsidRDefault="00BF4C04" w:rsidP="00BF4C04"/>
          <w:p w:rsidR="00BF4C04" w:rsidRDefault="00BF4C04" w:rsidP="00BF4C04">
            <w:pPr>
              <w:ind w:firstLineChars="150" w:firstLine="315"/>
            </w:pPr>
            <w:r>
              <w:t>9</w:t>
            </w:r>
            <w:r>
              <w:rPr>
                <w:rFonts w:hint="eastAsia"/>
              </w:rPr>
              <w:t>、分析函数机理</w:t>
            </w:r>
          </w:p>
          <w:p w:rsidR="00BF4C04" w:rsidRDefault="00BF4C04" w:rsidP="00BF4C04">
            <w:pPr>
              <w:rPr>
                <w:rFonts w:ascii="微软雅黑" w:eastAsia="微软雅黑" w:hAnsi="微软雅黑"/>
              </w:rPr>
            </w:pPr>
            <w:r>
              <w:rPr>
                <w:rFonts w:ascii="微软雅黑" w:eastAsia="微软雅黑" w:hAnsi="微软雅黑" w:hint="eastAsia"/>
              </w:rPr>
              <w:t>系统调用:</w:t>
            </w:r>
            <w:r>
              <w:rPr>
                <w:rFonts w:ascii="微软雅黑" w:eastAsia="微软雅黑" w:hAnsi="微软雅黑"/>
              </w:rPr>
              <w:t xml:space="preserve"> fork()</w:t>
            </w:r>
            <w:r w:rsidR="0081347F">
              <w:rPr>
                <w:rFonts w:ascii="微软雅黑" w:eastAsia="微软雅黑" w:hAnsi="微软雅黑" w:hint="eastAsia"/>
              </w:rPr>
              <w:t>；</w:t>
            </w:r>
          </w:p>
          <w:p w:rsidR="00BF4C04" w:rsidRPr="00BF4C04" w:rsidRDefault="00BF4C04" w:rsidP="00BF4C04">
            <w:pPr>
              <w:rPr>
                <w:rFonts w:asciiTheme="majorEastAsia" w:eastAsiaTheme="majorEastAsia" w:hAnsiTheme="majorEastAsia" w:hint="eastAsia"/>
              </w:rPr>
            </w:pP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 </w:t>
            </w:r>
            <w:r>
              <w:rPr>
                <w:rFonts w:hint="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fork系统调用用于创建一个新进程，称为子进程，它与进程（称为系统调用fork的进程）同时运行，此进程称为父进程。创建新的子进程后，两个进程将执行fork（）系统调用之后的下一条指令。子进程使用相同的pc（程序计数器），相同的CPU寄存器，在父进程中使用的相同打开文件。</w:t>
            </w:r>
          </w:p>
          <w:p w:rsidR="00BF4C04" w:rsidRPr="00BF4C04" w:rsidRDefault="00BF4C04" w:rsidP="00BF4C04">
            <w:pPr>
              <w:ind w:firstLineChars="200" w:firstLine="420"/>
              <w:rPr>
                <w:rFonts w:asciiTheme="majorEastAsia" w:eastAsiaTheme="majorEastAsia" w:hAnsiTheme="majorEastAsia" w:hint="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>它不需要参数并返回一个整数值。下面是fork（）返回的不同值。</w:t>
            </w:r>
          </w:p>
          <w:p w:rsidR="00BF4C04" w:rsidRPr="00BF4C04" w:rsidRDefault="00BF4C04" w:rsidP="00BF4C04">
            <w:pPr>
              <w:ind w:firstLineChars="300" w:firstLine="630"/>
              <w:rPr>
                <w:rFonts w:asciiTheme="majorEastAsia" w:eastAsiaTheme="majorEastAsia" w:hAnsiTheme="majorEastAsia" w:hint="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>负值：创建子进程失败。</w:t>
            </w:r>
          </w:p>
          <w:p w:rsidR="00BF4C04" w:rsidRPr="00BF4C04" w:rsidRDefault="00BF4C04" w:rsidP="00BF4C04">
            <w:pPr>
              <w:rPr>
                <w:rFonts w:asciiTheme="majorEastAsia" w:eastAsiaTheme="majorEastAsia" w:hAnsiTheme="majorEastAsia" w:hint="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 xml:space="preserve">　　</w:t>
            </w: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零：返回到新创建的子进程。</w:t>
            </w:r>
          </w:p>
          <w:p w:rsidR="00BF4C04" w:rsidRPr="00BF4C04" w:rsidRDefault="00BF4C04" w:rsidP="00BF4C04">
            <w:pPr>
              <w:rPr>
                <w:rFonts w:asciiTheme="majorEastAsia" w:eastAsiaTheme="majorEastAsia" w:hAnsiTheme="majorEastAsia"/>
              </w:rPr>
            </w:pPr>
            <w:r w:rsidRPr="00BF4C04">
              <w:rPr>
                <w:rFonts w:asciiTheme="majorEastAsia" w:eastAsiaTheme="majorEastAsia" w:hAnsiTheme="majorEastAsia" w:hint="eastAsia"/>
              </w:rPr>
              <w:t xml:space="preserve">　　</w:t>
            </w:r>
            <w:r>
              <w:rPr>
                <w:rFonts w:asciiTheme="majorEastAsia" w:eastAsiaTheme="majorEastAsia" w:hAnsiTheme="majorEastAsia" w:hint="eastAsia"/>
              </w:rPr>
              <w:t xml:space="preserve"> 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 w:rsidRPr="00BF4C04">
              <w:rPr>
                <w:rFonts w:asciiTheme="majorEastAsia" w:eastAsiaTheme="majorEastAsia" w:hAnsiTheme="majorEastAsia" w:hint="eastAsia"/>
              </w:rPr>
              <w:t>正值：返回父进程或调电者。该值包含新创建的子进程的进程</w:t>
            </w:r>
            <w:r>
              <w:rPr>
                <w:rFonts w:asciiTheme="majorEastAsia" w:eastAsiaTheme="majorEastAsia" w:hAnsiTheme="majorEastAsia" w:hint="eastAsia"/>
              </w:rPr>
              <w:t>pid</w:t>
            </w:r>
            <w:r>
              <w:rPr>
                <w:rFonts w:asciiTheme="majorEastAsia" w:eastAsiaTheme="majorEastAsia" w:hAnsiTheme="majorEastAsia"/>
              </w:rPr>
              <w:t>(</w:t>
            </w:r>
            <w:r>
              <w:rPr>
                <w:rFonts w:asciiTheme="majorEastAsia" w:eastAsiaTheme="majorEastAsia" w:hAnsiTheme="majorEastAsia" w:hint="eastAsia"/>
              </w:rPr>
              <w:t>进程表示符</w:t>
            </w:r>
            <w:r>
              <w:rPr>
                <w:rFonts w:asciiTheme="majorEastAsia" w:eastAsiaTheme="majorEastAsia" w:hAnsiTheme="majorEastAsia"/>
              </w:rPr>
              <w:t>)</w:t>
            </w:r>
          </w:p>
          <w:p w:rsidR="00BF4C04" w:rsidRDefault="00BF4C04" w:rsidP="00BF4C0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 xml:space="preserve">: </w:t>
            </w:r>
            <w:r>
              <w:rPr>
                <w:rFonts w:hint="eastAsia"/>
              </w:rPr>
              <w:t>#include&lt;unistd.h&gt;/*#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&lt;unistd.h&gt;*/</w:t>
            </w:r>
          </w:p>
          <w:p w:rsidR="00BF4C04" w:rsidRDefault="00BF4C04" w:rsidP="00BF4C04">
            <w:pPr>
              <w:ind w:firstLineChars="550" w:firstLine="1155"/>
            </w:pPr>
            <w:r>
              <w:rPr>
                <w:rFonts w:hint="eastAsia"/>
              </w:rPr>
              <w:t>#include&lt;sys/types.h&gt;/*#</w:t>
            </w:r>
            <w:r>
              <w:rPr>
                <w:rFonts w:hint="eastAsia"/>
              </w:rPr>
              <w:t>包含</w:t>
            </w:r>
            <w:r>
              <w:rPr>
                <w:rFonts w:hint="eastAsia"/>
              </w:rPr>
              <w:t>&lt;sys/types.h&gt;*/</w:t>
            </w:r>
          </w:p>
          <w:p w:rsidR="00BF4C04" w:rsidRDefault="00BF4C04" w:rsidP="00BF4C0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调用的一个</w:t>
            </w:r>
            <w:r>
              <w:rPr>
                <w:rFonts w:hint="eastAsia"/>
              </w:rPr>
              <w:t>特殊</w:t>
            </w:r>
            <w:r>
              <w:rPr>
                <w:rFonts w:hint="eastAsia"/>
              </w:rPr>
              <w:t>之处就是它仅仅被调用一次，却能够返回两次，它可能有三种不同的返回值：</w:t>
            </w:r>
            <w:r>
              <w:rPr>
                <w:rFonts w:hint="eastAsia"/>
              </w:rPr>
              <w:t>因为调用后有了两个进程，返回时两个进程都有返回值</w:t>
            </w:r>
          </w:p>
          <w:p w:rsidR="00BF4C04" w:rsidRDefault="00BF4C04" w:rsidP="00BF4C04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　　</w:t>
            </w:r>
            <w:r>
              <w:rPr>
                <w:rFonts w:hint="eastAsia"/>
              </w:rPr>
              <w:t>(1)</w:t>
            </w:r>
            <w:r>
              <w:rPr>
                <w:rFonts w:hint="eastAsia"/>
              </w:rPr>
              <w:t>在父进程中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新创建子进程的进程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；</w:t>
            </w:r>
          </w:p>
          <w:p w:rsidR="00BF4C04" w:rsidRDefault="00BF4C04" w:rsidP="00BF4C04">
            <w:pPr>
              <w:ind w:firstLineChars="200" w:firstLine="420"/>
              <w:rPr>
                <w:rFonts w:hint="eastAsia"/>
              </w:rPr>
            </w:pPr>
            <w:r>
              <w:rPr>
                <w:rFonts w:hint="eastAsia"/>
              </w:rPr>
              <w:t>(2)</w:t>
            </w:r>
            <w:r>
              <w:rPr>
                <w:rFonts w:hint="eastAsia"/>
              </w:rPr>
              <w:t>在子进程中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；</w:t>
            </w:r>
          </w:p>
          <w:p w:rsidR="00BF4C04" w:rsidRDefault="00BF4C04" w:rsidP="00BF4C04">
            <w:pPr>
              <w:ind w:firstLineChars="200" w:firstLine="420"/>
            </w:pPr>
            <w:r>
              <w:rPr>
                <w:rFonts w:hint="eastAsia"/>
              </w:rPr>
              <w:t>(3)</w:t>
            </w:r>
            <w:r>
              <w:rPr>
                <w:rFonts w:hint="eastAsia"/>
              </w:rPr>
              <w:t>如果出现错误，</w:t>
            </w:r>
            <w:r>
              <w:rPr>
                <w:rFonts w:hint="eastAsia"/>
              </w:rPr>
              <w:t>fork</w:t>
            </w:r>
            <w:r>
              <w:rPr>
                <w:rFonts w:hint="eastAsia"/>
              </w:rPr>
              <w:t>返回一个负值。</w:t>
            </w:r>
          </w:p>
          <w:p w:rsidR="0081347F" w:rsidRDefault="0081347F" w:rsidP="0081347F">
            <w:pPr>
              <w:ind w:firstLine="420"/>
            </w:pPr>
          </w:p>
          <w:p w:rsidR="0081347F" w:rsidRDefault="0081347F" w:rsidP="0081347F">
            <w:pPr>
              <w:ind w:firstLine="420"/>
            </w:pPr>
            <w:r>
              <w:rPr>
                <w:rFonts w:hint="eastAsia"/>
              </w:rPr>
              <w:t>函数原型</w:t>
            </w:r>
            <w:r>
              <w:rPr>
                <w:rFonts w:hint="eastAsia"/>
              </w:rPr>
              <w:t>:</w:t>
            </w:r>
          </w:p>
          <w:p w:rsidR="0081347F" w:rsidRPr="0081347F" w:rsidRDefault="0081347F" w:rsidP="0081347F">
            <w:pPr>
              <w:ind w:firstLine="420"/>
              <w:rPr>
                <w:rFonts w:ascii="微软雅黑" w:eastAsia="微软雅黑" w:hAnsi="微软雅黑"/>
              </w:rPr>
            </w:pPr>
            <w:r w:rsidRPr="0081347F">
              <w:rPr>
                <w:rFonts w:ascii="微软雅黑" w:eastAsia="微软雅黑" w:hAnsi="微软雅黑"/>
              </w:rPr>
              <w:t>pid_t fork( void);</w:t>
            </w:r>
          </w:p>
          <w:p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 xml:space="preserve">pid_t </w:t>
            </w:r>
            <w:r>
              <w:rPr>
                <w:rFonts w:hint="eastAsia"/>
              </w:rPr>
              <w:t>是一个宏定义，其实质是</w:t>
            </w:r>
            <w:r>
              <w:rPr>
                <w:rFonts w:hint="eastAsia"/>
              </w:rPr>
              <w:t xml:space="preserve">int </w:t>
            </w:r>
            <w:r>
              <w:rPr>
                <w:rFonts w:hint="eastAsia"/>
              </w:rPr>
              <w:t>被定义在</w:t>
            </w:r>
            <w:r>
              <w:rPr>
                <w:rFonts w:hint="eastAsia"/>
              </w:rPr>
              <w:t>#include&lt;sys/types.h&gt;</w:t>
            </w:r>
            <w:r>
              <w:rPr>
                <w:rFonts w:hint="eastAsia"/>
              </w:rPr>
              <w:t>中）</w:t>
            </w:r>
          </w:p>
          <w:p w:rsidR="0081347F" w:rsidRPr="0081347F" w:rsidRDefault="0081347F" w:rsidP="0081347F">
            <w:pPr>
              <w:rPr>
                <w:rFonts w:ascii="微软雅黑" w:eastAsia="微软雅黑" w:hAnsi="微软雅黑" w:hint="eastAsia"/>
              </w:rPr>
            </w:pPr>
            <w:r>
              <w:rPr>
                <w:rFonts w:ascii="微软雅黑" w:eastAsia="微软雅黑" w:hAnsi="微软雅黑"/>
              </w:rPr>
              <w:t>Exec()</w:t>
            </w:r>
            <w:r>
              <w:rPr>
                <w:rFonts w:ascii="微软雅黑" w:eastAsia="微软雅黑" w:hAnsi="微软雅黑" w:hint="eastAsia"/>
              </w:rPr>
              <w:t>函数族；</w:t>
            </w:r>
          </w:p>
          <w:p w:rsidR="0081347F" w:rsidRDefault="0081347F" w:rsidP="0081347F">
            <w:pPr>
              <w:ind w:firstLineChars="100" w:firstLine="210"/>
            </w:pPr>
            <w:r>
              <w:rPr>
                <w:rFonts w:hint="eastAsia"/>
              </w:rPr>
              <w:t xml:space="preserve"> </w:t>
            </w:r>
            <w:r>
              <w:t xml:space="preserve"> e</w:t>
            </w:r>
            <w:r>
              <w:rPr>
                <w:rFonts w:hint="eastAsia"/>
              </w:rPr>
              <w:t>xeclp(</w:t>
            </w:r>
            <w:r>
              <w:t>)</w:t>
            </w:r>
            <w:r>
              <w:rPr>
                <w:rFonts w:hint="eastAsia"/>
              </w:rPr>
              <w:t>函数说明</w:t>
            </w:r>
          </w:p>
          <w:p w:rsidR="0081347F" w:rsidRDefault="0081347F" w:rsidP="0081347F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函数说明：</w:t>
            </w:r>
          </w:p>
          <w:p w:rsidR="0081347F" w:rsidRDefault="0081347F" w:rsidP="0081347F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execlp()</w:t>
            </w:r>
            <w:r>
              <w:rPr>
                <w:rFonts w:hint="eastAsia"/>
              </w:rPr>
              <w:t>会从</w:t>
            </w:r>
            <w:r>
              <w:rPr>
                <w:rFonts w:hint="eastAsia"/>
              </w:rPr>
              <w:t xml:space="preserve">PATH </w:t>
            </w:r>
            <w:r>
              <w:rPr>
                <w:rFonts w:hint="eastAsia"/>
              </w:rPr>
              <w:t>环境变量所指的目录中查找符合参数</w:t>
            </w:r>
            <w:r>
              <w:rPr>
                <w:rFonts w:hint="eastAsia"/>
              </w:rPr>
              <w:t>file</w:t>
            </w:r>
            <w:r>
              <w:rPr>
                <w:rFonts w:hint="eastAsia"/>
              </w:rPr>
              <w:t>的文件名，找到后便执行该文件，然后将第二个以后的参数当做该文件的</w:t>
            </w:r>
            <w:r>
              <w:rPr>
                <w:rFonts w:hint="eastAsia"/>
              </w:rPr>
              <w:t>argv[0]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argv[1]</w:t>
            </w:r>
            <w:r>
              <w:rPr>
                <w:rFonts w:hint="eastAsia"/>
              </w:rPr>
              <w:t>……，最后一个参数必须用空指针</w:t>
            </w:r>
            <w:r>
              <w:rPr>
                <w:rFonts w:hint="eastAsia"/>
              </w:rPr>
              <w:t>(NULL)</w:t>
            </w:r>
            <w:r>
              <w:rPr>
                <w:rFonts w:hint="eastAsia"/>
              </w:rPr>
              <w:t>作结束。如果用常数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来表示一个空指针，则必须将它强制转换为一个字符指针，否则它将解释为整形参数，如果一个整形数的长度与</w:t>
            </w:r>
            <w:r>
              <w:rPr>
                <w:rFonts w:hint="eastAsia"/>
              </w:rPr>
              <w:t xml:space="preserve">char * </w:t>
            </w:r>
            <w:r>
              <w:rPr>
                <w:rFonts w:hint="eastAsia"/>
              </w:rPr>
              <w:t>的长度不同，那么</w:t>
            </w:r>
            <w:r>
              <w:rPr>
                <w:rFonts w:hint="eastAsia"/>
              </w:rPr>
              <w:t>exec</w:t>
            </w:r>
            <w:r>
              <w:rPr>
                <w:rFonts w:hint="eastAsia"/>
              </w:rPr>
              <w:t>函数的实际参数就将出错。如果函数调用成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进程自己的执行代码就会变成加载程序的代码</w:t>
            </w:r>
            <w:r>
              <w:rPr>
                <w:rFonts w:hint="eastAsia"/>
              </w:rPr>
              <w:t>,execlp()</w:t>
            </w:r>
            <w:r>
              <w:rPr>
                <w:rFonts w:hint="eastAsia"/>
              </w:rPr>
              <w:t>后边的代码也就不会执行了</w:t>
            </w:r>
            <w:r>
              <w:rPr>
                <w:rFonts w:hint="eastAsia"/>
              </w:rPr>
              <w:t>.</w:t>
            </w:r>
          </w:p>
          <w:p w:rsidR="0081347F" w:rsidRDefault="0081347F" w:rsidP="0081347F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头文件：</w:t>
            </w:r>
          </w:p>
          <w:p w:rsidR="0081347F" w:rsidRDefault="0081347F" w:rsidP="0081347F">
            <w:pPr>
              <w:ind w:firstLineChars="100" w:firstLine="210"/>
            </w:pPr>
            <w:r>
              <w:t>#include&lt;unistd.h&gt;</w:t>
            </w:r>
          </w:p>
          <w:p w:rsidR="0081347F" w:rsidRDefault="0081347F" w:rsidP="0081347F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定义函数：</w:t>
            </w:r>
          </w:p>
          <w:p w:rsidR="0081347F" w:rsidRDefault="0081347F" w:rsidP="0081347F">
            <w:pPr>
              <w:ind w:firstLineChars="100" w:firstLine="210"/>
            </w:pPr>
            <w:r>
              <w:t>int execlp(const char * file,const char * arg</w:t>
            </w:r>
            <w:r>
              <w:rPr>
                <w:rFonts w:hint="eastAsia"/>
              </w:rPr>
              <w:t>v</w:t>
            </w:r>
            <w:r>
              <w:t>,</w:t>
            </w:r>
            <w:r>
              <w:t>....</w:t>
            </w:r>
            <w:r>
              <w:t>,NULL</w:t>
            </w:r>
            <w:r>
              <w:t>);</w:t>
            </w:r>
          </w:p>
          <w:p w:rsidR="00EF315D" w:rsidRPr="0081347F" w:rsidRDefault="0081347F" w:rsidP="0081347F">
            <w:pPr>
              <w:rPr>
                <w:rFonts w:ascii="微软雅黑" w:eastAsia="微软雅黑" w:hAnsi="微软雅黑" w:hint="eastAsia"/>
              </w:rPr>
            </w:pPr>
            <w:r>
              <w:rPr>
                <w:rFonts w:ascii="微软雅黑" w:eastAsia="微软雅黑" w:hAnsi="微软雅黑" w:hint="eastAsia"/>
              </w:rPr>
              <w:t>P</w:t>
            </w:r>
            <w:r>
              <w:rPr>
                <w:rFonts w:ascii="微软雅黑" w:eastAsia="微软雅黑" w:hAnsi="微软雅黑"/>
              </w:rPr>
              <w:t>thread()</w:t>
            </w:r>
            <w:r>
              <w:rPr>
                <w:rFonts w:ascii="微软雅黑" w:eastAsia="微软雅黑" w:hAnsi="微软雅黑" w:hint="eastAsia"/>
              </w:rPr>
              <w:t>函数族</w:t>
            </w:r>
          </w:p>
          <w:p w:rsidR="00EF315D" w:rsidRDefault="00EF315D" w:rsidP="0081347F"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 w:rsidRPr="00EF315D">
              <w:t>#include&lt;pthread.h&gt;</w:t>
            </w:r>
            <w:r>
              <w:t xml:space="preserve">           </w:t>
            </w:r>
            <w:r>
              <w:rPr>
                <w:rFonts w:hint="eastAsia"/>
              </w:rPr>
              <w:t>链接编译参数</w:t>
            </w:r>
            <w:r>
              <w:rPr>
                <w:rFonts w:hint="eastAsia"/>
              </w:rPr>
              <w:t xml:space="preserve"> </w:t>
            </w:r>
            <w:r>
              <w:t xml:space="preserve">  </w:t>
            </w:r>
            <w:r w:rsidRPr="00EF315D">
              <w:t>-l</w:t>
            </w:r>
            <w:r>
              <w:t xml:space="preserve"> </w:t>
            </w:r>
            <w:r w:rsidRPr="00EF315D">
              <w:t>pthread</w:t>
            </w:r>
          </w:p>
          <w:p w:rsidR="0081347F" w:rsidRDefault="0081347F" w:rsidP="0081347F">
            <w:r>
              <w:rPr>
                <w:rFonts w:hint="eastAsia"/>
              </w:rPr>
              <w:t>P</w:t>
            </w:r>
            <w:r>
              <w:t xml:space="preserve">thread_t </w:t>
            </w:r>
            <w:r>
              <w:rPr>
                <w:rFonts w:hint="eastAsia"/>
              </w:rPr>
              <w:t>sum</w:t>
            </w:r>
            <w:r>
              <w:t xml:space="preserve">_id  </w:t>
            </w:r>
            <w:r>
              <w:rPr>
                <w:rFonts w:hint="eastAsia"/>
              </w:rPr>
              <w:t>//</w:t>
            </w:r>
            <w:r>
              <w:rPr>
                <w:rFonts w:hint="eastAsia"/>
              </w:rPr>
              <w:t>声明创建一个线程标识符变量</w:t>
            </w:r>
          </w:p>
          <w:p w:rsidR="0081347F" w:rsidRDefault="0081347F" w:rsidP="0081347F">
            <w:pPr>
              <w:rPr>
                <w:rFonts w:hint="eastAsia"/>
              </w:rPr>
            </w:pPr>
            <w:r>
              <w:rPr>
                <w:rFonts w:hint="eastAsia"/>
              </w:rPr>
              <w:t>Pthread_attr_t</w:t>
            </w:r>
            <w:r>
              <w:t xml:space="preserve"> </w:t>
            </w:r>
            <w:r>
              <w:rPr>
                <w:rFonts w:hint="eastAsia"/>
              </w:rPr>
              <w:t>attr</w:t>
            </w:r>
            <w:r>
              <w:t>;  //</w:t>
            </w:r>
            <w:r>
              <w:rPr>
                <w:rFonts w:hint="eastAsia"/>
              </w:rPr>
              <w:t>设置一种线程属性</w:t>
            </w:r>
            <w:r w:rsidR="00EF315D">
              <w:rPr>
                <w:rFonts w:hint="eastAsia"/>
              </w:rPr>
              <w:t>变量</w:t>
            </w:r>
          </w:p>
          <w:p w:rsidR="0081347F" w:rsidRDefault="00EF315D" w:rsidP="0081347F">
            <w:r>
              <w:rPr>
                <w:rFonts w:hint="eastAsia"/>
              </w:rPr>
              <w:lastRenderedPageBreak/>
              <w:t>P</w:t>
            </w:r>
            <w:r>
              <w:t>thread_attr_init()</w:t>
            </w:r>
            <w:r>
              <w:rPr>
                <w:rFonts w:hint="eastAsia"/>
              </w:rPr>
              <w:t>;</w:t>
            </w:r>
            <w:r>
              <w:t xml:space="preserve">  //</w:t>
            </w:r>
            <w:r>
              <w:rPr>
                <w:rFonts w:hint="eastAsia"/>
              </w:rPr>
              <w:t>用于设置线程属性变量</w:t>
            </w:r>
          </w:p>
          <w:p w:rsidR="00EF315D" w:rsidRDefault="00EF315D" w:rsidP="0081347F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                 Pthread_attr_init(&amp;attr);</w:t>
            </w:r>
          </w:p>
          <w:p w:rsidR="0081347F" w:rsidRDefault="00EF315D" w:rsidP="0081347F">
            <w:pPr>
              <w:rPr>
                <w:rFonts w:hint="eastAsia"/>
              </w:rPr>
            </w:pPr>
            <w:r>
              <w:rPr>
                <w:rFonts w:hint="eastAsia"/>
              </w:rPr>
              <w:t>Pthread</w:t>
            </w:r>
            <w:r>
              <w:t>_create()</w:t>
            </w:r>
          </w:p>
          <w:p w:rsidR="00EF315D" w:rsidRDefault="00EF315D" w:rsidP="00EF315D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pthread_create</w:t>
            </w:r>
            <w:r>
              <w:rPr>
                <w:rFonts w:hint="eastAsia"/>
              </w:rPr>
              <w:t>是类</w:t>
            </w:r>
            <w:r>
              <w:rPr>
                <w:rFonts w:hint="eastAsia"/>
              </w:rPr>
              <w:t>Unix</w:t>
            </w:r>
            <w:r>
              <w:rPr>
                <w:rFonts w:hint="eastAsia"/>
              </w:rPr>
              <w:t>操作系统（</w:t>
            </w:r>
            <w:r>
              <w:rPr>
                <w:rFonts w:hint="eastAsia"/>
              </w:rPr>
              <w:t>Unix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inux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Mac OS X</w:t>
            </w:r>
            <w:r>
              <w:rPr>
                <w:rFonts w:hint="eastAsia"/>
              </w:rPr>
              <w:t>等）的创建线程的函数。它的功能是创建线程（实际上就是确定调用该线程函数的入口点），在线程创建以后，就开始运行相关的线程函数。</w:t>
            </w:r>
          </w:p>
          <w:p w:rsidR="0081347F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pthread_create</w:t>
            </w:r>
            <w:r>
              <w:rPr>
                <w:rFonts w:hint="eastAsia"/>
              </w:rPr>
              <w:t>的返回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示成功，返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；表示出错，返回</w:t>
            </w:r>
            <w:r>
              <w:rPr>
                <w:rFonts w:hint="eastAsia"/>
              </w:rPr>
              <w:t>-1</w:t>
            </w:r>
            <w:r>
              <w:rPr>
                <w:rFonts w:hint="eastAsia"/>
              </w:rPr>
              <w:t>。</w:t>
            </w:r>
          </w:p>
          <w:p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函数声明</w:t>
            </w:r>
          </w:p>
          <w:p w:rsidR="00EF315D" w:rsidRDefault="00EF315D" w:rsidP="00EF315D">
            <w:pPr>
              <w:ind w:firstLineChars="100" w:firstLine="210"/>
            </w:pPr>
            <w:r>
              <w:t>int pthread_create(pthread_t *tidp,const pthread_attr_t *attr,(void*)(*start_rtn)(void*),void *arg);</w:t>
            </w:r>
          </w:p>
          <w:p w:rsidR="00EF315D" w:rsidRDefault="00EF315D" w:rsidP="00EF315D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参数</w:t>
            </w:r>
          </w:p>
          <w:p w:rsidR="00EF315D" w:rsidRDefault="00EF315D" w:rsidP="00EF315D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第一个参数为指向线程标识符的指针。</w:t>
            </w:r>
          </w:p>
          <w:p w:rsidR="00EF315D" w:rsidRDefault="00EF315D" w:rsidP="00EF315D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第二个参数用来设置线程属性。</w:t>
            </w:r>
          </w:p>
          <w:p w:rsidR="00EF315D" w:rsidRDefault="00EF315D" w:rsidP="00EF315D">
            <w:pPr>
              <w:ind w:firstLineChars="100" w:firstLine="210"/>
              <w:rPr>
                <w:rFonts w:hint="eastAsia"/>
              </w:rPr>
            </w:pPr>
            <w:r>
              <w:rPr>
                <w:rFonts w:hint="eastAsia"/>
              </w:rPr>
              <w:t>第三个参数是线程运行函数的起始地址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函数名称</w:t>
            </w:r>
            <w:r>
              <w:t>)</w:t>
            </w:r>
          </w:p>
          <w:p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最后一个参数是</w:t>
            </w:r>
            <w:r>
              <w:rPr>
                <w:rFonts w:hint="eastAsia"/>
              </w:rPr>
              <w:t>创建的线程要</w:t>
            </w:r>
            <w:r>
              <w:rPr>
                <w:rFonts w:hint="eastAsia"/>
              </w:rPr>
              <w:t>运行函数的参数。</w:t>
            </w:r>
          </w:p>
          <w:p w:rsidR="00EF315D" w:rsidRDefault="00EF315D" w:rsidP="00EF315D">
            <w:pPr>
              <w:ind w:firstLineChars="100" w:firstLine="210"/>
            </w:pPr>
            <w:r>
              <w:rPr>
                <w:rFonts w:hint="eastAsia"/>
              </w:rPr>
              <w:t>运行函数声明</w:t>
            </w:r>
          </w:p>
          <w:p w:rsidR="00EF315D" w:rsidRDefault="00EF315D" w:rsidP="00EF315D">
            <w:pPr>
              <w:ind w:firstLineChars="100" w:firstLine="210"/>
            </w:pPr>
            <w:r>
              <w:t>V</w:t>
            </w:r>
            <w:r>
              <w:rPr>
                <w:rFonts w:hint="eastAsia"/>
              </w:rPr>
              <w:t>oid</w:t>
            </w:r>
            <w:r>
              <w:t xml:space="preserve"> * function_name(void*param)</w:t>
            </w:r>
            <w:r>
              <w:rPr>
                <w:rFonts w:hint="eastAsia"/>
              </w:rPr>
              <w:t>；</w:t>
            </w:r>
          </w:p>
          <w:p w:rsidR="00EF315D" w:rsidRDefault="00EF315D" w:rsidP="00EF315D"/>
          <w:p w:rsidR="00EF315D" w:rsidRDefault="00EF315D" w:rsidP="00EF315D">
            <w:r>
              <w:t>P</w:t>
            </w:r>
            <w:r w:rsidRPr="00EF315D">
              <w:t>thread_join</w:t>
            </w:r>
            <w:r>
              <w:t>()</w:t>
            </w:r>
          </w:p>
          <w:p w:rsidR="0086635C" w:rsidRDefault="00EF315D" w:rsidP="00EF315D">
            <w:r>
              <w:rPr>
                <w:rFonts w:hint="eastAsia"/>
              </w:rPr>
              <w:t>函数</w:t>
            </w:r>
            <w:r>
              <w:rPr>
                <w:rFonts w:hint="eastAsia"/>
              </w:rPr>
              <w:t>pthread_join</w:t>
            </w:r>
            <w:r>
              <w:rPr>
                <w:rFonts w:hint="eastAsia"/>
              </w:rPr>
              <w:t>用来等待一个线程的结束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线程间同步的操作。</w:t>
            </w:r>
          </w:p>
          <w:p w:rsidR="00EF315D" w:rsidRDefault="00EF315D" w:rsidP="00EF315D">
            <w:pPr>
              <w:rPr>
                <w:rFonts w:hint="eastAsia"/>
              </w:rPr>
            </w:pPr>
            <w:r>
              <w:rPr>
                <w:rFonts w:hint="eastAsia"/>
              </w:rPr>
              <w:t>头文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#include &lt;pthread.h&gt;</w:t>
            </w:r>
          </w:p>
          <w:p w:rsidR="00EF315D" w:rsidRDefault="00EF315D" w:rsidP="00EF315D">
            <w:pPr>
              <w:rPr>
                <w:rFonts w:hint="eastAsia"/>
              </w:rPr>
            </w:pPr>
            <w:r>
              <w:rPr>
                <w:rFonts w:hint="eastAsia"/>
              </w:rPr>
              <w:t>函数定义：</w:t>
            </w:r>
            <w:r>
              <w:rPr>
                <w:rFonts w:hint="eastAsia"/>
              </w:rPr>
              <w:t xml:space="preserve"> int pthread_join(pthread_t thread, void **retval);</w:t>
            </w:r>
          </w:p>
          <w:p w:rsidR="00EF315D" w:rsidRDefault="00EF315D" w:rsidP="00EF315D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pthread_join()</w:t>
            </w:r>
            <w:r>
              <w:rPr>
                <w:rFonts w:hint="eastAsia"/>
              </w:rPr>
              <w:t>函数，以阻塞的方式等待</w:t>
            </w:r>
            <w:r>
              <w:rPr>
                <w:rFonts w:hint="eastAsia"/>
              </w:rPr>
              <w:t>thread</w:t>
            </w:r>
            <w:r>
              <w:rPr>
                <w:rFonts w:hint="eastAsia"/>
              </w:rPr>
              <w:t>指定的线程结束。当函数返回时，被等待线程的资源被收回。如果线程已经结束，那么该函数会立即返回。并且</w:t>
            </w:r>
            <w:r>
              <w:rPr>
                <w:rFonts w:hint="eastAsia"/>
              </w:rPr>
              <w:t>thread</w:t>
            </w:r>
            <w:r>
              <w:rPr>
                <w:rFonts w:hint="eastAsia"/>
              </w:rPr>
              <w:t>指定的线程必须是</w:t>
            </w:r>
            <w:r>
              <w:rPr>
                <w:rFonts w:hint="eastAsia"/>
              </w:rPr>
              <w:t>joinable</w:t>
            </w:r>
            <w:r>
              <w:rPr>
                <w:rFonts w:hint="eastAsia"/>
              </w:rPr>
              <w:t>的。</w:t>
            </w:r>
          </w:p>
          <w:p w:rsidR="00EF315D" w:rsidRDefault="00EF315D" w:rsidP="00EF315D">
            <w:pPr>
              <w:rPr>
                <w:rFonts w:hint="eastAsia"/>
              </w:rPr>
            </w:pPr>
            <w:r>
              <w:rPr>
                <w:rFonts w:hint="eastAsia"/>
              </w:rPr>
              <w:t>参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thread: </w:t>
            </w:r>
            <w:r>
              <w:rPr>
                <w:rFonts w:hint="eastAsia"/>
              </w:rPr>
              <w:t>线程标识符，即线程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，标识唯一线程。</w:t>
            </w:r>
            <w:r>
              <w:rPr>
                <w:rFonts w:hint="eastAsia"/>
              </w:rPr>
              <w:t xml:space="preserve">retval: </w:t>
            </w:r>
            <w:r>
              <w:rPr>
                <w:rFonts w:hint="eastAsia"/>
              </w:rPr>
              <w:t>用户定义的指针，用来存储被等待线程的返回值。</w:t>
            </w:r>
          </w:p>
          <w:p w:rsidR="00EF315D" w:rsidRDefault="00EF315D" w:rsidP="00EF315D">
            <w:r>
              <w:rPr>
                <w:rFonts w:hint="eastAsia"/>
              </w:rPr>
              <w:t>返回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代表成功。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失败，返回的则是错误号。</w:t>
            </w:r>
          </w:p>
          <w:p w:rsidR="0086635C" w:rsidRDefault="0086635C" w:rsidP="00EF315D">
            <w:r>
              <w:rPr>
                <w:rFonts w:hint="eastAsia"/>
              </w:rPr>
              <w:t>P</w:t>
            </w:r>
            <w:r>
              <w:t>thread_exit();</w:t>
            </w:r>
          </w:p>
          <w:p w:rsidR="0086635C" w:rsidRPr="00833424" w:rsidRDefault="0086635C" w:rsidP="00EF315D">
            <w:pPr>
              <w:rPr>
                <w:rFonts w:hint="eastAsia"/>
              </w:rPr>
            </w:pPr>
            <w:r>
              <w:rPr>
                <w:rFonts w:hint="eastAsia"/>
              </w:rPr>
              <w:t>终止进程</w:t>
            </w:r>
          </w:p>
        </w:tc>
      </w:tr>
      <w:tr w:rsidR="00EB1818" w:rsidTr="00EB1818">
        <w:trPr>
          <w:trHeight w:val="964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lastRenderedPageBreak/>
              <w:t>总结</w:t>
            </w:r>
          </w:p>
          <w:p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r>
              <w:rPr>
                <w:rFonts w:hint="eastAsia"/>
              </w:rPr>
              <w:t>在操作系统种，进程是资源分配单位，线程是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调度单位</w:t>
            </w:r>
          </w:p>
          <w:p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r>
              <w:rPr>
                <w:rFonts w:hint="eastAsia"/>
              </w:rPr>
              <w:t>合理利用多线程编程可以增强响应性</w:t>
            </w:r>
          </w:p>
          <w:p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</w:pPr>
            <w:proofErr w:type="spellStart"/>
            <w:r>
              <w:t>P</w:t>
            </w:r>
            <w:r>
              <w:rPr>
                <w:rFonts w:hint="eastAsia"/>
              </w:rPr>
              <w:t>threads</w:t>
            </w:r>
            <w:proofErr w:type="spellEnd"/>
            <w:r>
              <w:rPr>
                <w:rFonts w:hint="eastAsia"/>
              </w:rPr>
              <w:t>线程</w:t>
            </w:r>
            <w:r>
              <w:rPr>
                <w:rFonts w:hint="eastAsia"/>
              </w:rPr>
              <w:t>A</w:t>
            </w:r>
            <w:r>
              <w:t>PI</w:t>
            </w:r>
            <w:r>
              <w:rPr>
                <w:rFonts w:hint="eastAsia"/>
              </w:rPr>
              <w:t>能够便捷的创建多线程，在创建多线程和进程时要合理运用</w:t>
            </w:r>
          </w:p>
          <w:p w:rsidR="0086635C" w:rsidRDefault="0086635C" w:rsidP="0086635C">
            <w:pPr>
              <w:pStyle w:val="a8"/>
              <w:numPr>
                <w:ilvl w:val="0"/>
                <w:numId w:val="11"/>
              </w:numPr>
              <w:ind w:firstLineChars="0"/>
              <w:rPr>
                <w:rFonts w:hint="eastAsia"/>
              </w:rPr>
            </w:pPr>
            <w:r>
              <w:rPr>
                <w:rFonts w:hint="eastAsia"/>
              </w:rPr>
              <w:t>进程跟踪可以通过挂起和</w:t>
            </w:r>
            <w:r>
              <w:rPr>
                <w:rFonts w:hint="eastAsia"/>
              </w:rPr>
              <w:t>Linux</w:t>
            </w:r>
            <w:r>
              <w:rPr>
                <w:rFonts w:hint="eastAsia"/>
              </w:rPr>
              <w:t>资源管理工具进行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bookmarkStart w:id="0" w:name="_GoBack"/>
            <w:bookmarkEnd w:id="0"/>
          </w:p>
        </w:tc>
      </w:tr>
      <w:tr w:rsidR="00EB1818" w:rsidTr="00EB1818">
        <w:trPr>
          <w:trHeight w:val="2784"/>
        </w:trPr>
        <w:tc>
          <w:tcPr>
            <w:tcW w:w="903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B1818" w:rsidRDefault="00EB1818" w:rsidP="00EB1818">
            <w:pPr>
              <w:tabs>
                <w:tab w:val="left" w:pos="5933"/>
              </w:tabs>
              <w:jc w:val="left"/>
            </w:pPr>
          </w:p>
        </w:tc>
      </w:tr>
    </w:tbl>
    <w:p w:rsidR="00EE43A0" w:rsidRPr="00833424" w:rsidRDefault="00EE43A0" w:rsidP="00EB1818">
      <w:pPr>
        <w:tabs>
          <w:tab w:val="left" w:pos="2637"/>
        </w:tabs>
        <w:jc w:val="left"/>
        <w:rPr>
          <w:color w:val="FF0000"/>
        </w:rPr>
      </w:pPr>
    </w:p>
    <w:sectPr w:rsidR="00EE43A0" w:rsidRPr="008334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0000003"/>
    <w:multiLevelType w:val="singleLevel"/>
    <w:tmpl w:val="00000003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0000005"/>
    <w:multiLevelType w:val="singleLevel"/>
    <w:tmpl w:val="00000005"/>
    <w:lvl w:ilvl="0">
      <w:start w:val="1"/>
      <w:numFmt w:val="chineseCounting"/>
      <w:suff w:val="nothing"/>
      <w:lvlText w:val="%1、"/>
      <w:lvlJc w:val="left"/>
      <w:pPr>
        <w:ind w:left="0" w:firstLine="0"/>
      </w:pPr>
    </w:lvl>
  </w:abstractNum>
  <w:abstractNum w:abstractNumId="5" w15:restartNumberingAfterBreak="0">
    <w:nsid w:val="00000006"/>
    <w:multiLevelType w:val="singleLevel"/>
    <w:tmpl w:val="0000000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00C53BCE"/>
    <w:multiLevelType w:val="hybridMultilevel"/>
    <w:tmpl w:val="B42C8CDC"/>
    <w:lvl w:ilvl="0" w:tplc="9EE89564">
      <w:start w:val="1"/>
      <w:numFmt w:val="decimal"/>
      <w:lvlText w:val="%1、"/>
      <w:lvlJc w:val="left"/>
      <w:pPr>
        <w:ind w:left="56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7" w15:restartNumberingAfterBreak="0">
    <w:nsid w:val="1B2341FE"/>
    <w:multiLevelType w:val="hybridMultilevel"/>
    <w:tmpl w:val="4E6269B2"/>
    <w:lvl w:ilvl="0" w:tplc="FF2A7F62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32C617EE"/>
    <w:multiLevelType w:val="multilevel"/>
    <w:tmpl w:val="00000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BE676AE"/>
    <w:multiLevelType w:val="hybridMultilevel"/>
    <w:tmpl w:val="A5E6F5C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3CC5F8F"/>
    <w:multiLevelType w:val="hybridMultilevel"/>
    <w:tmpl w:val="856616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  <w:lvlOverride w:ilvl="0">
      <w:startOverride w:val="1"/>
    </w:lvlOverride>
  </w:num>
  <w:num w:numId="2">
    <w:abstractNumId w:val="1"/>
  </w:num>
  <w:num w:numId="3">
    <w:abstractNumId w:val="3"/>
  </w:num>
  <w:num w:numId="4">
    <w:abstractNumId w:val="8"/>
  </w:num>
  <w:num w:numId="5">
    <w:abstractNumId w:val="2"/>
  </w:num>
  <w:num w:numId="6">
    <w:abstractNumId w:val="0"/>
  </w:num>
  <w:num w:numId="7">
    <w:abstractNumId w:val="5"/>
  </w:num>
  <w:num w:numId="8">
    <w:abstractNumId w:val="9"/>
  </w:num>
  <w:num w:numId="9">
    <w:abstractNumId w:val="1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GxtDQ3MjY1NjdR0lEKTi0uzszPAykwrAUAj07eyywAAAA="/>
  </w:docVars>
  <w:rsids>
    <w:rsidRoot w:val="00EE43A0"/>
    <w:rsid w:val="0025284E"/>
    <w:rsid w:val="00563E9D"/>
    <w:rsid w:val="0068282A"/>
    <w:rsid w:val="0081347F"/>
    <w:rsid w:val="00833424"/>
    <w:rsid w:val="0086635C"/>
    <w:rsid w:val="008F3C77"/>
    <w:rsid w:val="00AE042D"/>
    <w:rsid w:val="00BF4C04"/>
    <w:rsid w:val="00CD6FF3"/>
    <w:rsid w:val="00D44052"/>
    <w:rsid w:val="00E92784"/>
    <w:rsid w:val="00EB1818"/>
    <w:rsid w:val="00EE43A0"/>
    <w:rsid w:val="00EF315D"/>
    <w:rsid w:val="05A77F0F"/>
    <w:rsid w:val="13B27863"/>
    <w:rsid w:val="13C01CB6"/>
    <w:rsid w:val="141D047C"/>
    <w:rsid w:val="174A3016"/>
    <w:rsid w:val="17BD71A1"/>
    <w:rsid w:val="1ABF647C"/>
    <w:rsid w:val="1E060EE0"/>
    <w:rsid w:val="233E15AE"/>
    <w:rsid w:val="26BE53AA"/>
    <w:rsid w:val="2B9D4438"/>
    <w:rsid w:val="2DFB46BA"/>
    <w:rsid w:val="2EC040CA"/>
    <w:rsid w:val="2F781174"/>
    <w:rsid w:val="305C4125"/>
    <w:rsid w:val="34B45A10"/>
    <w:rsid w:val="3623109A"/>
    <w:rsid w:val="3DB36A30"/>
    <w:rsid w:val="46F77ECD"/>
    <w:rsid w:val="48EF00EA"/>
    <w:rsid w:val="560C039C"/>
    <w:rsid w:val="56EA3DA2"/>
    <w:rsid w:val="6474188B"/>
    <w:rsid w:val="64FB7EBA"/>
    <w:rsid w:val="675E626F"/>
    <w:rsid w:val="6A8F7C5F"/>
    <w:rsid w:val="6F462BBB"/>
    <w:rsid w:val="76396DDB"/>
    <w:rsid w:val="76F56B50"/>
    <w:rsid w:val="7790037D"/>
    <w:rsid w:val="7A791855"/>
    <w:rsid w:val="7A9A6A3B"/>
    <w:rsid w:val="7AF5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8DDFEB7"/>
  <w15:docId w15:val="{6E41644F-EAC1-457F-A046-A60305666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uiPriority="1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Code" w:qFormat="1"/>
    <w:lsdException w:name="HTML Keyboard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3">
    <w:name w:val="heading 3"/>
    <w:basedOn w:val="a"/>
    <w:next w:val="a"/>
    <w:uiPriority w:val="9"/>
    <w:qFormat/>
    <w:pPr>
      <w:spacing w:beforeAutospacing="1" w:afterAutospacing="1"/>
      <w:jc w:val="left"/>
      <w:outlineLvl w:val="2"/>
    </w:pPr>
    <w:rPr>
      <w:rFonts w:ascii="宋体" w:hAnsi="宋体" w:cs="宋体" w:hint="eastAsia"/>
      <w:b/>
      <w:kern w:val="0"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 w:val="24"/>
      <w:szCs w:val="24"/>
    </w:r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8</Pages>
  <Words>733</Words>
  <Characters>4181</Characters>
  <Application>Microsoft Office Word</Application>
  <DocSecurity>0</DocSecurity>
  <Lines>34</Lines>
  <Paragraphs>9</Paragraphs>
  <ScaleCrop>false</ScaleCrop>
  <Company>微软中国</Company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rack Mukmty</cp:lastModifiedBy>
  <cp:revision>16</cp:revision>
  <dcterms:created xsi:type="dcterms:W3CDTF">2019-10-11T12:47:00Z</dcterms:created>
  <dcterms:modified xsi:type="dcterms:W3CDTF">2020-03-2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